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4F55D" w14:textId="68F33B6A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47124765"/>
      <w:bookmarkEnd w:id="0"/>
      <w:r w:rsidRPr="00415C33">
        <w:rPr>
          <w:rFonts w:ascii="Times New Roman" w:hAnsi="Times New Roman" w:cs="Times New Roman"/>
          <w:b/>
          <w:bCs/>
          <w:sz w:val="32"/>
          <w:szCs w:val="32"/>
        </w:rPr>
        <w:t>Summer training report/ synopsis/ minor project</w:t>
      </w:r>
    </w:p>
    <w:p w14:paraId="1605CD06" w14:textId="180830A6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415C33">
        <w:rPr>
          <w:rFonts w:ascii="Times New Roman" w:hAnsi="Times New Roman" w:cs="Times New Roman"/>
          <w:b/>
          <w:bCs/>
          <w:sz w:val="18"/>
          <w:szCs w:val="18"/>
        </w:rPr>
        <w:t>ON</w:t>
      </w:r>
    </w:p>
    <w:p w14:paraId="779729A8" w14:textId="0C879EDD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Quiz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A</w:t>
      </w: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pplication using Python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&amp;</w:t>
      </w:r>
      <w:r w:rsidR="005D2690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874589" w:rsidRPr="00415C33">
        <w:rPr>
          <w:rFonts w:ascii="Times New Roman" w:hAnsi="Times New Roman" w:cs="Times New Roman"/>
          <w:b/>
          <w:bCs/>
          <w:sz w:val="48"/>
          <w:szCs w:val="48"/>
        </w:rPr>
        <w:t>MySQL</w:t>
      </w:r>
    </w:p>
    <w:p w14:paraId="3601374A" w14:textId="18AEA7F4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 project report/synopsis SUBMITTED IN PARTIAL FULFILLMENT OF</w:t>
      </w:r>
    </w:p>
    <w:p w14:paraId="67B2E713" w14:textId="5549F4F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THE REQUIREMENTS FOR THE AWARD OF</w:t>
      </w:r>
    </w:p>
    <w:p w14:paraId="5557B1E5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05090E9" w14:textId="431C584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Bachelor OF engineering</w:t>
      </w:r>
    </w:p>
    <w:p w14:paraId="4DD3F1A4" w14:textId="144397D0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In</w:t>
      </w:r>
    </w:p>
    <w:p w14:paraId="56EA06DB" w14:textId="78AD0062" w:rsidR="00826076" w:rsidRPr="00F15B56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F15B56">
        <w:rPr>
          <w:rFonts w:ascii="Times New Roman" w:hAnsi="Times New Roman" w:cs="Times New Roman"/>
          <w:sz w:val="24"/>
          <w:szCs w:val="24"/>
        </w:rPr>
        <w:t>Computer science and engineering</w:t>
      </w:r>
    </w:p>
    <w:p w14:paraId="6B15D713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FE8D3BC" w14:textId="36CAEDE6" w:rsidR="00826076" w:rsidRPr="00F15B56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Submitted BY</w:t>
      </w:r>
    </w:p>
    <w:p w14:paraId="415FC387" w14:textId="77777777" w:rsidR="00E21854" w:rsidRPr="00415C33" w:rsidRDefault="00E21854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Ravi Verma</w:t>
      </w:r>
    </w:p>
    <w:p w14:paraId="1049542E" w14:textId="08660286" w:rsidR="00826076" w:rsidRPr="00415C33" w:rsidRDefault="00B1227C" w:rsidP="00826076">
      <w:pPr>
        <w:jc w:val="center"/>
        <w:rPr>
          <w:rFonts w:ascii="Times New Roman" w:hAnsi="Times New Roman" w:cs="Times New Roman"/>
          <w:szCs w:val="22"/>
        </w:rPr>
      </w:pPr>
      <w:r w:rsidRPr="00415C33">
        <w:rPr>
          <w:rFonts w:ascii="Times New Roman" w:hAnsi="Times New Roman" w:cs="Times New Roman"/>
          <w:szCs w:val="22"/>
        </w:rPr>
        <w:t>roll NO:</w:t>
      </w:r>
      <w:r w:rsidR="00D507D2" w:rsidRPr="00415C33">
        <w:rPr>
          <w:rFonts w:ascii="Times New Roman" w:hAnsi="Times New Roman" w:cs="Times New Roman"/>
          <w:szCs w:val="22"/>
        </w:rPr>
        <w:t xml:space="preserve"> </w:t>
      </w:r>
      <w:r w:rsidR="00E21854" w:rsidRPr="00415C33">
        <w:rPr>
          <w:rFonts w:ascii="Times New Roman" w:hAnsi="Times New Roman" w:cs="Times New Roman"/>
          <w:szCs w:val="22"/>
        </w:rPr>
        <w:t>CO19352</w:t>
      </w:r>
    </w:p>
    <w:p w14:paraId="7227E915" w14:textId="77777777" w:rsidR="00AD30AB" w:rsidRPr="00415C33" w:rsidRDefault="00AD30AB" w:rsidP="00826076">
      <w:pPr>
        <w:jc w:val="center"/>
        <w:rPr>
          <w:rFonts w:ascii="Times New Roman" w:hAnsi="Times New Roman" w:cs="Times New Roman"/>
          <w:szCs w:val="22"/>
        </w:rPr>
      </w:pPr>
    </w:p>
    <w:p w14:paraId="682F2A6C" w14:textId="73ED35C5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Under THE SUPERVISION OF</w:t>
      </w:r>
    </w:p>
    <w:p w14:paraId="747B5689" w14:textId="472A0BE8" w:rsidR="00826076" w:rsidRPr="00F15B56" w:rsidRDefault="00C726BF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 xml:space="preserve"> </w:t>
      </w:r>
      <w:r w:rsidR="009F693A" w:rsidRPr="00F15B56">
        <w:rPr>
          <w:rFonts w:ascii="Times New Roman" w:hAnsi="Times New Roman" w:cs="Times New Roman"/>
          <w:szCs w:val="22"/>
        </w:rPr>
        <w:t>Dr</w:t>
      </w:r>
      <w:r w:rsidR="00874589" w:rsidRPr="00F15B56">
        <w:rPr>
          <w:rFonts w:ascii="Times New Roman" w:hAnsi="Times New Roman" w:cs="Times New Roman"/>
          <w:szCs w:val="22"/>
        </w:rPr>
        <w:t xml:space="preserve">. </w:t>
      </w:r>
      <w:r w:rsidRPr="00F15B56">
        <w:rPr>
          <w:rFonts w:ascii="Times New Roman" w:hAnsi="Times New Roman" w:cs="Times New Roman"/>
          <w:szCs w:val="22"/>
        </w:rPr>
        <w:t xml:space="preserve">Ankit Gupta </w:t>
      </w:r>
      <w:r w:rsidR="00B1227C" w:rsidRPr="00F15B56">
        <w:rPr>
          <w:rFonts w:ascii="Times New Roman" w:hAnsi="Times New Roman" w:cs="Times New Roman"/>
          <w:szCs w:val="22"/>
        </w:rPr>
        <w:t>&amp; address OF COMPANY/INDUSTRY/TRAINING INSTITUTE / guide</w:t>
      </w:r>
    </w:p>
    <w:p w14:paraId="4B30F3EF" w14:textId="30A08484" w:rsidR="00A5385D" w:rsidRPr="00415C33" w:rsidRDefault="00A5385D" w:rsidP="00826076">
      <w:pPr>
        <w:jc w:val="center"/>
        <w:rPr>
          <w:rFonts w:ascii="Times New Roman" w:hAnsi="Times New Roman" w:cs="Times New Roman"/>
          <w:sz w:val="16"/>
          <w:szCs w:val="16"/>
        </w:rPr>
      </w:pPr>
      <w:r w:rsidRPr="00415C33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Chandigarh college of engineering and technology</w:t>
      </w:r>
    </w:p>
    <w:p w14:paraId="1B51CF24" w14:textId="765D9005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(degree wing)</w:t>
      </w:r>
    </w:p>
    <w:p w14:paraId="2C8459D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Government Institute under Chandigarh (UT) Administration, Affiliated to Panjab University</w:t>
      </w:r>
    </w:p>
    <w:p w14:paraId="6C785F8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, Chandigarh</w:t>
      </w:r>
    </w:p>
    <w:p w14:paraId="60F6B67B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July</w:t>
      </w:r>
      <w:r w:rsidR="00826076" w:rsidRPr="00F15B56">
        <w:rPr>
          <w:rFonts w:ascii="Times New Roman" w:hAnsi="Times New Roman" w:cs="Times New Roman"/>
          <w:szCs w:val="22"/>
        </w:rPr>
        <w:t xml:space="preserve">, </w:t>
      </w:r>
      <w:r w:rsidRPr="00F15B56">
        <w:rPr>
          <w:rFonts w:ascii="Times New Roman" w:hAnsi="Times New Roman" w:cs="Times New Roman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13270DA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Date :  </w:t>
      </w:r>
      <w:r w:rsidR="00FD1EE7">
        <w:rPr>
          <w:rFonts w:ascii="Times New Roman" w:hAnsi="Times New Roman" w:cs="Times New Roman"/>
          <w:sz w:val="24"/>
          <w:szCs w:val="22"/>
        </w:rPr>
        <w:t>2</w:t>
      </w:r>
      <w:r w:rsidR="00232A7C">
        <w:rPr>
          <w:rFonts w:ascii="Times New Roman" w:hAnsi="Times New Roman" w:cs="Times New Roman"/>
          <w:sz w:val="24"/>
          <w:szCs w:val="22"/>
        </w:rPr>
        <w:t>/0</w:t>
      </w:r>
      <w:r w:rsidR="00FD1EE7">
        <w:rPr>
          <w:rFonts w:ascii="Times New Roman" w:hAnsi="Times New Roman" w:cs="Times New Roman"/>
          <w:sz w:val="24"/>
          <w:szCs w:val="22"/>
        </w:rPr>
        <w:t>8</w:t>
      </w:r>
      <w:r w:rsidR="00232A7C">
        <w:rPr>
          <w:rFonts w:ascii="Times New Roman" w:hAnsi="Times New Roman" w:cs="Times New Roman"/>
          <w:sz w:val="24"/>
          <w:szCs w:val="22"/>
        </w:rPr>
        <w:t>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6F5343F7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Place :                 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08EBA9F5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Date :                 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F47987">
        <w:rPr>
          <w:rFonts w:ascii="Times New Roman" w:hAnsi="Times New Roman" w:cs="Times New Roman"/>
          <w:sz w:val="24"/>
          <w:szCs w:val="24"/>
        </w:rPr>
        <w:t>Dr.Ankit Gupta</w:t>
      </w:r>
    </w:p>
    <w:p w14:paraId="2FF2BDCA" w14:textId="4E1995E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Place :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FA2BD5">
        <w:rPr>
          <w:rFonts w:ascii="Times New Roman" w:hAnsi="Times New Roman" w:cs="Times New Roman"/>
          <w:sz w:val="24"/>
          <w:szCs w:val="24"/>
        </w:rPr>
        <w:t>Deptt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CCET(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28B039F6" w14:textId="2C2B92EE" w:rsidR="00DD04AF" w:rsidRPr="00DD04AF" w:rsidRDefault="00DD04AF" w:rsidP="00DD04AF">
      <w:pPr>
        <w:rPr>
          <w:rFonts w:ascii="Times New Roman" w:hAnsi="Times New Roman" w:cs="Times New Roman"/>
          <w:sz w:val="24"/>
          <w:szCs w:val="24"/>
        </w:rPr>
      </w:pPr>
      <w:r w:rsidRPr="00DD04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is </w:t>
      </w:r>
      <w:r w:rsidR="00B756C6">
        <w:rPr>
          <w:rFonts w:ascii="Times New Roman" w:hAnsi="Times New Roman" w:cs="Times New Roman"/>
          <w:sz w:val="24"/>
          <w:szCs w:val="24"/>
        </w:rPr>
        <w:t xml:space="preserve">project </w:t>
      </w:r>
      <w:r w:rsidR="00B12EB8">
        <w:rPr>
          <w:rFonts w:ascii="Times New Roman" w:hAnsi="Times New Roman" w:cs="Times New Roman"/>
          <w:sz w:val="24"/>
          <w:szCs w:val="24"/>
        </w:rPr>
        <w:t>and</w:t>
      </w:r>
      <w:r w:rsidR="00B756C6">
        <w:rPr>
          <w:rFonts w:ascii="Times New Roman" w:hAnsi="Times New Roman" w:cs="Times New Roman"/>
          <w:sz w:val="24"/>
          <w:szCs w:val="24"/>
        </w:rPr>
        <w:t xml:space="preserve"> training </w:t>
      </w:r>
      <w:r w:rsidR="001A1F98">
        <w:rPr>
          <w:rFonts w:ascii="Times New Roman" w:hAnsi="Times New Roman" w:cs="Times New Roman"/>
          <w:sz w:val="24"/>
          <w:szCs w:val="24"/>
        </w:rPr>
        <w:t>were</w:t>
      </w:r>
      <w:r w:rsidR="00B756C6">
        <w:rPr>
          <w:rFonts w:ascii="Times New Roman" w:hAnsi="Times New Roman" w:cs="Times New Roman"/>
          <w:sz w:val="24"/>
          <w:szCs w:val="24"/>
        </w:rPr>
        <w:t xml:space="preserve"> a wonderful experience which </w:t>
      </w:r>
      <w:r w:rsidR="00A80348">
        <w:rPr>
          <w:rFonts w:ascii="Times New Roman" w:hAnsi="Times New Roman" w:cs="Times New Roman"/>
          <w:sz w:val="24"/>
          <w:szCs w:val="24"/>
        </w:rPr>
        <w:t>helped me to</w:t>
      </w:r>
      <w:r w:rsidR="007B721A">
        <w:rPr>
          <w:rFonts w:ascii="Times New Roman" w:hAnsi="Times New Roman" w:cs="Times New Roman"/>
          <w:sz w:val="24"/>
          <w:szCs w:val="24"/>
        </w:rPr>
        <w:t xml:space="preserve"> expand my knowledge and</w:t>
      </w:r>
      <w:r w:rsidR="00A80348">
        <w:rPr>
          <w:rFonts w:ascii="Times New Roman" w:hAnsi="Times New Roman" w:cs="Times New Roman"/>
          <w:sz w:val="24"/>
          <w:szCs w:val="24"/>
        </w:rPr>
        <w:t xml:space="preserve"> explore the </w:t>
      </w:r>
      <w:r w:rsidR="00B03755">
        <w:rPr>
          <w:rFonts w:ascii="Times New Roman" w:hAnsi="Times New Roman" w:cs="Times New Roman"/>
          <w:sz w:val="24"/>
          <w:szCs w:val="24"/>
        </w:rPr>
        <w:t>potential of my knowledge by applying it into a practical solution.</w:t>
      </w:r>
      <w:r w:rsidR="008D4105">
        <w:rPr>
          <w:rFonts w:ascii="Times New Roman" w:hAnsi="Times New Roman" w:cs="Times New Roman"/>
          <w:sz w:val="24"/>
          <w:szCs w:val="24"/>
        </w:rPr>
        <w:t xml:space="preserve"> The training immensely helped me to </w:t>
      </w:r>
      <w:r w:rsidR="000A0E37">
        <w:rPr>
          <w:rFonts w:ascii="Times New Roman" w:hAnsi="Times New Roman" w:cs="Times New Roman"/>
          <w:sz w:val="24"/>
          <w:szCs w:val="24"/>
        </w:rPr>
        <w:t>expand my knowledge and explore new</w:t>
      </w:r>
      <w:r w:rsidR="00915158">
        <w:rPr>
          <w:rFonts w:ascii="Times New Roman" w:hAnsi="Times New Roman" w:cs="Times New Roman"/>
          <w:sz w:val="24"/>
          <w:szCs w:val="24"/>
        </w:rPr>
        <w:t xml:space="preserve"> </w:t>
      </w:r>
      <w:r w:rsidR="0021773D">
        <w:rPr>
          <w:rFonts w:ascii="Times New Roman" w:hAnsi="Times New Roman" w:cs="Times New Roman"/>
          <w:sz w:val="24"/>
          <w:szCs w:val="24"/>
        </w:rPr>
        <w:t>technologies and understand them.</w:t>
      </w:r>
      <w:r w:rsidR="001A1F98">
        <w:rPr>
          <w:rFonts w:ascii="Times New Roman" w:hAnsi="Times New Roman" w:cs="Times New Roman"/>
          <w:sz w:val="24"/>
          <w:szCs w:val="24"/>
        </w:rPr>
        <w:t xml:space="preserve"> The project helped me </w:t>
      </w:r>
      <w:r w:rsidR="002B3484">
        <w:rPr>
          <w:rFonts w:ascii="Times New Roman" w:hAnsi="Times New Roman" w:cs="Times New Roman"/>
          <w:sz w:val="24"/>
          <w:szCs w:val="24"/>
        </w:rPr>
        <w:t>to apply</w:t>
      </w:r>
      <w:r w:rsidR="001A1F98">
        <w:rPr>
          <w:rFonts w:ascii="Times New Roman" w:hAnsi="Times New Roman" w:cs="Times New Roman"/>
          <w:sz w:val="24"/>
          <w:szCs w:val="24"/>
        </w:rPr>
        <w:t xml:space="preserve"> my experience and knowledge i gained on the other hand mentor Dr.Ankit Gupta inspired me and provided </w:t>
      </w:r>
      <w:r w:rsidR="00506972">
        <w:rPr>
          <w:rFonts w:ascii="Times New Roman" w:hAnsi="Times New Roman" w:cs="Times New Roman"/>
          <w:sz w:val="24"/>
          <w:szCs w:val="24"/>
        </w:rPr>
        <w:t>guidance.</w:t>
      </w:r>
    </w:p>
    <w:p w14:paraId="03EB1F81" w14:textId="6E245A6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355AAD75" w14:textId="72BD2A55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5E0DEDFF" w14:textId="577037D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71BE62A" w14:textId="54599AA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C8F81EB" w14:textId="7877C825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64620FD" w14:textId="6B6C52F7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35B7AB64" w14:textId="6236F743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599BCF" w14:textId="30C57EC5" w:rsidR="00CB0A4B" w:rsidRDefault="00CB0A4B" w:rsidP="00CB0A4B">
      <w:pPr>
        <w:rPr>
          <w:rFonts w:ascii="Times New Roman" w:hAnsi="Times New Roman" w:cs="Times New Roman"/>
        </w:rPr>
      </w:pPr>
    </w:p>
    <w:p w14:paraId="239D05F0" w14:textId="77777777" w:rsidR="00B17426" w:rsidRDefault="00B17426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6A63BE8A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  <w:r w:rsidR="00B52930">
        <w:rPr>
          <w:rFonts w:ascii="Times New Roman" w:hAnsi="Times New Roman" w:cs="Times New Roman"/>
          <w:sz w:val="24"/>
          <w:szCs w:val="22"/>
        </w:rPr>
        <w:t>It harness</w:t>
      </w:r>
      <w:r w:rsidR="00D45211">
        <w:rPr>
          <w:rFonts w:ascii="Times New Roman" w:hAnsi="Times New Roman" w:cs="Times New Roman"/>
          <w:sz w:val="24"/>
          <w:szCs w:val="22"/>
        </w:rPr>
        <w:t xml:space="preserve">es </w:t>
      </w:r>
      <w:r w:rsidR="00B52930">
        <w:rPr>
          <w:rFonts w:ascii="Times New Roman" w:hAnsi="Times New Roman" w:cs="Times New Roman"/>
          <w:sz w:val="24"/>
          <w:szCs w:val="22"/>
        </w:rPr>
        <w:t>the power of data base management system and simplicity of Python language.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5BC525E" w14:textId="4502C603" w:rsidR="008820BB" w:rsidRDefault="008820BB" w:rsidP="008820BB">
      <w:pPr>
        <w:rPr>
          <w:rFonts w:ascii="Times New Roman" w:hAnsi="Times New Roman" w:cs="Times New Roman"/>
          <w:u w:val="single"/>
        </w:rPr>
      </w:pPr>
    </w:p>
    <w:p w14:paraId="16734293" w14:textId="77777777" w:rsidR="0003477A" w:rsidRPr="00415C33" w:rsidRDefault="0003477A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1F4FBFD6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ONTENTS</w:t>
      </w:r>
    </w:p>
    <w:p w14:paraId="6B55058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Students’s declaration…………………………………………………………. i</w:t>
      </w:r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…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….iv</w:t>
      </w:r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….v</w:t>
      </w:r>
    </w:p>
    <w:p w14:paraId="75ADB20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…vi</w:t>
      </w:r>
    </w:p>
    <w:p w14:paraId="2394206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hapter 1 - &lt;Name of the Chapter&gt; ……………………………………………1</w:t>
      </w:r>
    </w:p>
    <w:p w14:paraId="04AB98C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1 &lt;Name of the topic&gt;………………………………………….</w:t>
      </w:r>
    </w:p>
    <w:p w14:paraId="4611258B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2 &lt; &gt;……………………………………………………..</w:t>
      </w:r>
    </w:p>
    <w:p w14:paraId="2B2CBC33" w14:textId="50260A93" w:rsidR="009079D7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 Chapter 2 - </w:t>
      </w:r>
      <w:r w:rsidR="00A62F7B">
        <w:rPr>
          <w:rFonts w:ascii="Times New Roman" w:hAnsi="Times New Roman" w:cs="Times New Roman"/>
          <w:sz w:val="24"/>
          <w:szCs w:val="22"/>
        </w:rPr>
        <w:t>Usage</w:t>
      </w:r>
      <w:r w:rsidRPr="003E14C4">
        <w:rPr>
          <w:rFonts w:ascii="Times New Roman" w:hAnsi="Times New Roman" w:cs="Times New Roman"/>
          <w:sz w:val="24"/>
          <w:szCs w:val="22"/>
        </w:rPr>
        <w:t>……………………………………………</w:t>
      </w:r>
    </w:p>
    <w:p w14:paraId="1D48149F" w14:textId="030A9913" w:rsidR="002E6E68" w:rsidRPr="003E14C4" w:rsidRDefault="00581847" w:rsidP="002E6E68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2</w:t>
      </w:r>
      <w:r w:rsidR="002E6E68" w:rsidRPr="003E14C4">
        <w:rPr>
          <w:rFonts w:ascii="Times New Roman" w:hAnsi="Times New Roman" w:cs="Times New Roman"/>
          <w:sz w:val="24"/>
          <w:szCs w:val="22"/>
        </w:rPr>
        <w:t>.</w:t>
      </w:r>
      <w:r>
        <w:rPr>
          <w:rFonts w:ascii="Times New Roman" w:hAnsi="Times New Roman" w:cs="Times New Roman"/>
          <w:sz w:val="24"/>
          <w:szCs w:val="22"/>
        </w:rPr>
        <w:t>1</w:t>
      </w:r>
      <w:r w:rsidR="002E6E68" w:rsidRPr="003E14C4">
        <w:rPr>
          <w:rFonts w:ascii="Times New Roman" w:hAnsi="Times New Roman" w:cs="Times New Roman"/>
          <w:sz w:val="24"/>
          <w:szCs w:val="22"/>
        </w:rPr>
        <w:t xml:space="preserve"> &lt;Name of the topic&gt;………………………………………….</w:t>
      </w:r>
    </w:p>
    <w:p w14:paraId="04BAC996" w14:textId="77777777" w:rsidR="002E6E68" w:rsidRPr="003E14C4" w:rsidRDefault="002E6E68" w:rsidP="009079D7">
      <w:pPr>
        <w:rPr>
          <w:rFonts w:ascii="Times New Roman" w:hAnsi="Times New Roman" w:cs="Times New Roman"/>
          <w:sz w:val="24"/>
          <w:szCs w:val="22"/>
        </w:rPr>
      </w:pP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362795E2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7ADBE45" w14:textId="4F691543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0D618E06" w14:textId="7292381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E7FE316" w14:textId="3B37BD80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646DB0BD" w14:textId="5F22294F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3C97B60F" w14:textId="77777777" w:rsidR="00966E1E" w:rsidRDefault="00966E1E" w:rsidP="009079D7">
      <w:pPr>
        <w:rPr>
          <w:rFonts w:ascii="Times New Roman" w:hAnsi="Times New Roman" w:cs="Times New Roman"/>
          <w:u w:val="single"/>
        </w:rPr>
      </w:pPr>
    </w:p>
    <w:p w14:paraId="53716064" w14:textId="3F8BB964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E53FBBB" w14:textId="26ED1CF0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17BDB28" w14:textId="379381AC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5BA264CF" w14:textId="77777777" w:rsidR="00B1790E" w:rsidRDefault="00B1790E" w:rsidP="009079D7">
      <w:pPr>
        <w:rPr>
          <w:rFonts w:ascii="Times New Roman" w:hAnsi="Times New Roman" w:cs="Times New Roman"/>
          <w:u w:val="single"/>
        </w:rPr>
      </w:pPr>
    </w:p>
    <w:p w14:paraId="200BACF6" w14:textId="20CC6098" w:rsidR="00D40B5E" w:rsidRPr="00AC75D6" w:rsidRDefault="00D40B5E" w:rsidP="009079D7">
      <w:pPr>
        <w:rPr>
          <w:rFonts w:ascii="Times New Roman" w:hAnsi="Times New Roman" w:cs="Times New Roman"/>
          <w:noProof/>
          <w:sz w:val="40"/>
          <w:szCs w:val="36"/>
        </w:rPr>
      </w:pPr>
      <w:r w:rsidRPr="00AC75D6">
        <w:rPr>
          <w:rFonts w:ascii="Times New Roman" w:hAnsi="Times New Roman" w:cs="Times New Roman"/>
          <w:noProof/>
          <w:sz w:val="40"/>
          <w:szCs w:val="36"/>
        </w:rPr>
        <w:t>Certificates</w:t>
      </w:r>
    </w:p>
    <w:p w14:paraId="4E84F895" w14:textId="2571E7B6" w:rsidR="00AC75D6" w:rsidRDefault="00AC75D6" w:rsidP="009079D7">
      <w:pPr>
        <w:rPr>
          <w:rFonts w:ascii="Times New Roman" w:hAnsi="Times New Roman" w:cs="Times New Roman"/>
          <w:sz w:val="24"/>
          <w:szCs w:val="22"/>
          <w:u w:val="single"/>
        </w:rPr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2EEB6" w14:textId="0757F6A2" w:rsidR="00595DC5" w:rsidRDefault="00595DC5" w:rsidP="009079D7"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8" w:history="1">
        <w:r w:rsidR="001C2979" w:rsidRPr="002B1EEB">
          <w:rPr>
            <w:rStyle w:val="Hyperlink"/>
            <w:rFonts w:ascii="Times New Roman" w:hAnsi="Times New Roman" w:cs="Times New Roman"/>
            <w:sz w:val="24"/>
            <w:szCs w:val="22"/>
            <w:u w:val="none"/>
          </w:rPr>
          <w:t>https://www.</w:t>
        </w:r>
        <w:r w:rsidR="001C2979" w:rsidRPr="002B1EEB">
          <w:rPr>
            <w:rStyle w:val="Hyperlink"/>
            <w:u w:val="none"/>
          </w:rPr>
          <w:t>coursera.org/verify/specialization/TPLV7NCJF2UM</w:t>
        </w:r>
      </w:hyperlink>
    </w:p>
    <w:p w14:paraId="2473D72B" w14:textId="77777777" w:rsidR="00A31474" w:rsidRDefault="00A31474" w:rsidP="009079D7">
      <w:pPr>
        <w:rPr>
          <w:rStyle w:val="Hyperlink"/>
          <w:u w:val="none"/>
        </w:rPr>
      </w:pPr>
    </w:p>
    <w:p w14:paraId="3A2954B5" w14:textId="77777777" w:rsidR="0000076B" w:rsidRPr="00595DC5" w:rsidRDefault="0000076B" w:rsidP="009079D7">
      <w:pPr>
        <w:rPr>
          <w:rFonts w:ascii="Times New Roman" w:hAnsi="Times New Roman" w:cs="Times New Roman"/>
          <w:sz w:val="24"/>
          <w:szCs w:val="22"/>
        </w:rPr>
      </w:pPr>
    </w:p>
    <w:p w14:paraId="2BC8F9FF" w14:textId="582B82B4" w:rsidR="00966128" w:rsidRPr="00595DC5" w:rsidRDefault="00966128" w:rsidP="009079D7">
      <w:pPr>
        <w:rPr>
          <w:rFonts w:ascii="Times New Roman" w:hAnsi="Times New Roman" w:cs="Times New Roman"/>
        </w:rPr>
      </w:pPr>
    </w:p>
    <w:p w14:paraId="7C5643AC" w14:textId="4219DF5C" w:rsidR="0037636D" w:rsidRDefault="0037636D" w:rsidP="009079D7">
      <w:pPr>
        <w:rPr>
          <w:rFonts w:ascii="Times New Roman" w:hAnsi="Times New Roman" w:cs="Times New Roman"/>
          <w:u w:val="single"/>
        </w:rPr>
      </w:pPr>
    </w:p>
    <w:p w14:paraId="759AA954" w14:textId="495F04B6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5D448412" w14:textId="288B8B18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0C63E86C" w14:textId="6FD81C65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6E82AE13" w14:textId="531578CC" w:rsidR="001A3A29" w:rsidRDefault="001A3A29" w:rsidP="009079D7">
      <w:pPr>
        <w:rPr>
          <w:rFonts w:ascii="Times New Roman" w:hAnsi="Times New Roman" w:cs="Times New Roman"/>
          <w:sz w:val="24"/>
          <w:szCs w:val="24"/>
        </w:rPr>
      </w:pPr>
    </w:p>
    <w:p w14:paraId="2CA65E6F" w14:textId="05818DC9" w:rsidR="00B1790E" w:rsidRDefault="00B1790E" w:rsidP="009079D7">
      <w:pPr>
        <w:rPr>
          <w:rFonts w:ascii="Times New Roman" w:hAnsi="Times New Roman" w:cs="Times New Roman"/>
          <w:sz w:val="24"/>
          <w:szCs w:val="24"/>
        </w:rPr>
      </w:pPr>
    </w:p>
    <w:p w14:paraId="56291A1B" w14:textId="7E88E724" w:rsidR="00B1790E" w:rsidRDefault="00B1790E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06C090" wp14:editId="327F0BC0">
            <wp:extent cx="6362700" cy="4237533"/>
            <wp:effectExtent l="171450" t="171450" r="361950" b="3536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616" t="10000" r="10735" b="5128"/>
                    <a:stretch/>
                  </pic:blipFill>
                  <pic:spPr bwMode="auto">
                    <a:xfrm>
                      <a:off x="0" y="0"/>
                      <a:ext cx="6375053" cy="424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5CF81" w14:textId="67257143" w:rsidR="00DF76B7" w:rsidRDefault="00884BA6" w:rsidP="009079D7">
      <w:pPr>
        <w:rPr>
          <w:sz w:val="24"/>
          <w:szCs w:val="22"/>
        </w:rPr>
      </w:pPr>
      <w:r w:rsidRPr="0085222F">
        <w:rPr>
          <w:sz w:val="24"/>
          <w:szCs w:val="22"/>
        </w:rPr>
        <w:t>Verify at</w:t>
      </w:r>
      <w:r w:rsidRPr="0000076B">
        <w:rPr>
          <w:sz w:val="24"/>
          <w:szCs w:val="22"/>
        </w:rPr>
        <w:t xml:space="preserve"> </w:t>
      </w:r>
      <w:hyperlink r:id="rId10" w:history="1">
        <w:r w:rsidR="003B5719" w:rsidRPr="0000076B">
          <w:rPr>
            <w:rStyle w:val="Hyperlink"/>
            <w:sz w:val="24"/>
            <w:szCs w:val="22"/>
            <w:u w:val="none"/>
          </w:rPr>
          <w:t>https://www.coursera.org/verify/XB5KH5CRT5AL</w:t>
        </w:r>
      </w:hyperlink>
    </w:p>
    <w:p w14:paraId="5B74F04A" w14:textId="77777777" w:rsidR="003B5719" w:rsidRPr="0085222F" w:rsidRDefault="003B5719" w:rsidP="009079D7">
      <w:pPr>
        <w:rPr>
          <w:sz w:val="24"/>
          <w:szCs w:val="22"/>
        </w:rPr>
      </w:pPr>
    </w:p>
    <w:p w14:paraId="47087752" w14:textId="77777777" w:rsidR="0085222F" w:rsidRDefault="0085222F" w:rsidP="009079D7">
      <w:pPr>
        <w:rPr>
          <w:rFonts w:ascii="Times New Roman" w:hAnsi="Times New Roman" w:cs="Times New Roman"/>
          <w:sz w:val="40"/>
          <w:szCs w:val="36"/>
        </w:rPr>
      </w:pPr>
    </w:p>
    <w:p w14:paraId="3EB453A0" w14:textId="77777777" w:rsidR="00B1790E" w:rsidRDefault="00B1790E" w:rsidP="009079D7">
      <w:pPr>
        <w:rPr>
          <w:rFonts w:ascii="Times New Roman" w:hAnsi="Times New Roman" w:cs="Times New Roman"/>
          <w:sz w:val="40"/>
          <w:szCs w:val="36"/>
        </w:rPr>
      </w:pPr>
    </w:p>
    <w:p w14:paraId="5F76FEF7" w14:textId="3F41B3CC" w:rsidR="00A366BB" w:rsidRDefault="00A366BB" w:rsidP="009079D7">
      <w:pPr>
        <w:rPr>
          <w:rFonts w:ascii="Times New Roman" w:hAnsi="Times New Roman" w:cs="Times New Roman"/>
          <w:sz w:val="40"/>
          <w:szCs w:val="36"/>
        </w:rPr>
      </w:pPr>
    </w:p>
    <w:p w14:paraId="569B75F2" w14:textId="77777777" w:rsidR="007E7726" w:rsidRDefault="007E7726" w:rsidP="009079D7">
      <w:pPr>
        <w:rPr>
          <w:rFonts w:ascii="Times New Roman" w:hAnsi="Times New Roman" w:cs="Times New Roman"/>
          <w:sz w:val="40"/>
          <w:szCs w:val="36"/>
        </w:rPr>
      </w:pPr>
    </w:p>
    <w:p w14:paraId="40A28F1E" w14:textId="1AB2D31E" w:rsidR="00D02EE5" w:rsidRDefault="00D02EE5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Introduction</w:t>
      </w:r>
    </w:p>
    <w:p w14:paraId="339449A6" w14:textId="57DEB442" w:rsidR="00A2236B" w:rsidRDefault="00E31155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Quiz application is a </w:t>
      </w:r>
      <w:r w:rsidR="002C4C62">
        <w:rPr>
          <w:rFonts w:ascii="Times New Roman" w:hAnsi="Times New Roman" w:cs="Times New Roman"/>
          <w:sz w:val="24"/>
          <w:szCs w:val="22"/>
        </w:rPr>
        <w:t xml:space="preserve">simple quiz application </w:t>
      </w:r>
      <w:r w:rsidR="007A6440">
        <w:rPr>
          <w:rFonts w:ascii="Times New Roman" w:hAnsi="Times New Roman" w:cs="Times New Roman"/>
          <w:sz w:val="24"/>
          <w:szCs w:val="22"/>
        </w:rPr>
        <w:t xml:space="preserve">which takes quiz in digital format. </w:t>
      </w:r>
      <w:r w:rsidR="008C50FD">
        <w:rPr>
          <w:rFonts w:ascii="Times New Roman" w:hAnsi="Times New Roman" w:cs="Times New Roman"/>
          <w:sz w:val="24"/>
          <w:szCs w:val="22"/>
        </w:rPr>
        <w:t xml:space="preserve">The user has to create an </w:t>
      </w:r>
      <w:r w:rsidR="002B3484">
        <w:rPr>
          <w:rFonts w:ascii="Times New Roman" w:hAnsi="Times New Roman" w:cs="Times New Roman"/>
          <w:sz w:val="24"/>
          <w:szCs w:val="22"/>
        </w:rPr>
        <w:t>account. Then</w:t>
      </w:r>
      <w:r w:rsidR="008C50FD">
        <w:rPr>
          <w:rFonts w:ascii="Times New Roman" w:hAnsi="Times New Roman" w:cs="Times New Roman"/>
          <w:sz w:val="24"/>
          <w:szCs w:val="22"/>
        </w:rPr>
        <w:t xml:space="preserve"> the</w:t>
      </w:r>
      <w:r w:rsidR="007A6440">
        <w:rPr>
          <w:rFonts w:ascii="Times New Roman" w:hAnsi="Times New Roman" w:cs="Times New Roman"/>
          <w:sz w:val="24"/>
          <w:szCs w:val="22"/>
        </w:rPr>
        <w:t xml:space="preserve"> user can attempt quiz in the application.</w:t>
      </w:r>
      <w:r w:rsidR="00A2236B">
        <w:rPr>
          <w:rFonts w:ascii="Times New Roman" w:hAnsi="Times New Roman" w:cs="Times New Roman"/>
          <w:sz w:val="24"/>
          <w:szCs w:val="22"/>
        </w:rPr>
        <w:t xml:space="preserve"> The user can also view their result in the quiz </w:t>
      </w:r>
      <w:r w:rsidR="002B3484">
        <w:rPr>
          <w:rFonts w:ascii="Times New Roman" w:hAnsi="Times New Roman" w:cs="Times New Roman"/>
          <w:sz w:val="24"/>
          <w:szCs w:val="22"/>
        </w:rPr>
        <w:t>application</w:t>
      </w:r>
      <w:r w:rsidR="00A2236B">
        <w:rPr>
          <w:rFonts w:ascii="Times New Roman" w:hAnsi="Times New Roman" w:cs="Times New Roman"/>
          <w:sz w:val="24"/>
          <w:szCs w:val="22"/>
        </w:rPr>
        <w:t xml:space="preserve"> through user dashboard.</w:t>
      </w:r>
      <w:r w:rsidR="00ED1BDF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result can also be saved into a pdf file.</w:t>
      </w:r>
      <w:r w:rsidR="00C52406">
        <w:rPr>
          <w:rFonts w:ascii="Times New Roman" w:hAnsi="Times New Roman" w:cs="Times New Roman"/>
          <w:sz w:val="24"/>
          <w:szCs w:val="22"/>
        </w:rPr>
        <w:t xml:space="preserve"> </w:t>
      </w:r>
      <w:r w:rsidR="00812A4E">
        <w:rPr>
          <w:rFonts w:ascii="Times New Roman" w:hAnsi="Times New Roman" w:cs="Times New Roman"/>
          <w:sz w:val="24"/>
          <w:szCs w:val="22"/>
        </w:rPr>
        <w:t>The admin can export all the responses of the quiz into a csv file</w:t>
      </w:r>
      <w:r w:rsidR="00001895">
        <w:rPr>
          <w:rFonts w:ascii="Times New Roman" w:hAnsi="Times New Roman" w:cs="Times New Roman"/>
          <w:sz w:val="24"/>
          <w:szCs w:val="22"/>
        </w:rPr>
        <w:t xml:space="preserve"> which enables admin to perform analysis on the data and keep track of the user performances</w:t>
      </w:r>
      <w:r w:rsidR="00812A4E">
        <w:rPr>
          <w:rFonts w:ascii="Times New Roman" w:hAnsi="Times New Roman" w:cs="Times New Roman"/>
          <w:sz w:val="24"/>
          <w:szCs w:val="22"/>
        </w:rPr>
        <w:t xml:space="preserve">. </w:t>
      </w:r>
      <w:r w:rsidR="00B65D1F">
        <w:rPr>
          <w:rFonts w:ascii="Times New Roman" w:hAnsi="Times New Roman" w:cs="Times New Roman"/>
          <w:sz w:val="24"/>
          <w:szCs w:val="22"/>
        </w:rPr>
        <w:t>The user can also reset their password in the user dashboard.</w:t>
      </w:r>
      <w:r w:rsidR="00A2236B">
        <w:rPr>
          <w:rFonts w:ascii="Times New Roman" w:hAnsi="Times New Roman" w:cs="Times New Roman"/>
          <w:sz w:val="24"/>
          <w:szCs w:val="22"/>
        </w:rPr>
        <w:t xml:space="preserve"> </w:t>
      </w:r>
      <w:r w:rsidR="007A6440">
        <w:rPr>
          <w:rFonts w:ascii="Times New Roman" w:hAnsi="Times New Roman" w:cs="Times New Roman"/>
          <w:sz w:val="24"/>
          <w:szCs w:val="22"/>
        </w:rPr>
        <w:t xml:space="preserve"> It comes with a quiz editor also. Which enables the admin to creat</w:t>
      </w:r>
      <w:r w:rsidR="00D053DD">
        <w:rPr>
          <w:rFonts w:ascii="Times New Roman" w:hAnsi="Times New Roman" w:cs="Times New Roman"/>
          <w:sz w:val="24"/>
          <w:szCs w:val="22"/>
        </w:rPr>
        <w:t>e</w:t>
      </w:r>
      <w:r w:rsidR="007A6440">
        <w:rPr>
          <w:rFonts w:ascii="Times New Roman" w:hAnsi="Times New Roman" w:cs="Times New Roman"/>
          <w:sz w:val="24"/>
          <w:szCs w:val="22"/>
        </w:rPr>
        <w:t>, edit and save quiz within the application. The quiz editor offers various key features like setting response limit, scheduling quiz for a particular date and time</w:t>
      </w:r>
      <w:r w:rsidR="00A2236B">
        <w:rPr>
          <w:rFonts w:ascii="Times New Roman" w:hAnsi="Times New Roman" w:cs="Times New Roman"/>
          <w:sz w:val="24"/>
          <w:szCs w:val="22"/>
        </w:rPr>
        <w:t>, setting time limit for the quiz.</w:t>
      </w:r>
    </w:p>
    <w:p w14:paraId="2E21F57B" w14:textId="72A1C8FD" w:rsidR="00FB6BEE" w:rsidRDefault="007E2579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The quiz can be divided into multiple sections and multiple questions can be added into any section</w:t>
      </w:r>
      <w:r w:rsidR="00886A03">
        <w:rPr>
          <w:rFonts w:ascii="Times New Roman" w:hAnsi="Times New Roman" w:cs="Times New Roman"/>
          <w:sz w:val="24"/>
          <w:szCs w:val="22"/>
        </w:rPr>
        <w:t>. The questions are in multiple choice format</w:t>
      </w:r>
      <w:r w:rsidR="00C26FE1">
        <w:rPr>
          <w:rFonts w:ascii="Times New Roman" w:hAnsi="Times New Roman" w:cs="Times New Roman"/>
          <w:sz w:val="24"/>
          <w:szCs w:val="22"/>
        </w:rPr>
        <w:t>.</w:t>
      </w:r>
      <w:r w:rsidR="00394FC9">
        <w:rPr>
          <w:rFonts w:ascii="Times New Roman" w:hAnsi="Times New Roman" w:cs="Times New Roman"/>
          <w:sz w:val="24"/>
          <w:szCs w:val="22"/>
        </w:rPr>
        <w:t xml:space="preserve"> The admin can also add points to questions. The admin can set multiple options as answer key.</w:t>
      </w:r>
      <w:r w:rsidR="00FB6BEE">
        <w:rPr>
          <w:rFonts w:ascii="Times New Roman" w:hAnsi="Times New Roman" w:cs="Times New Roman"/>
          <w:sz w:val="24"/>
          <w:szCs w:val="22"/>
        </w:rPr>
        <w:t xml:space="preserve"> The admin can save quiz in json file</w:t>
      </w:r>
      <w:r w:rsidR="002B3FDF">
        <w:rPr>
          <w:rFonts w:ascii="Times New Roman" w:hAnsi="Times New Roman" w:cs="Times New Roman"/>
          <w:sz w:val="24"/>
          <w:szCs w:val="22"/>
        </w:rPr>
        <w:t xml:space="preserve"> which enables the reusability of the data across other application</w:t>
      </w:r>
      <w:r w:rsidR="0074145F">
        <w:rPr>
          <w:rFonts w:ascii="Times New Roman" w:hAnsi="Times New Roman" w:cs="Times New Roman"/>
          <w:sz w:val="24"/>
          <w:szCs w:val="22"/>
        </w:rPr>
        <w:t>s as well.</w:t>
      </w:r>
    </w:p>
    <w:p w14:paraId="43A87B56" w14:textId="76480694" w:rsidR="00877151" w:rsidRDefault="00877151" w:rsidP="009079D7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The application stores it data in a SQL database </w:t>
      </w:r>
      <w:r w:rsidR="00052CF5">
        <w:rPr>
          <w:rFonts w:ascii="Times New Roman" w:hAnsi="Times New Roman" w:cs="Times New Roman"/>
          <w:sz w:val="24"/>
          <w:szCs w:val="22"/>
        </w:rPr>
        <w:t xml:space="preserve">which can be hosted on a server and then the application can be turned into </w:t>
      </w:r>
      <w:r w:rsidR="002B3484">
        <w:rPr>
          <w:rFonts w:ascii="Times New Roman" w:hAnsi="Times New Roman" w:cs="Times New Roman"/>
          <w:sz w:val="24"/>
          <w:szCs w:val="22"/>
        </w:rPr>
        <w:t>an</w:t>
      </w:r>
      <w:r w:rsidR="00052CF5">
        <w:rPr>
          <w:rFonts w:ascii="Times New Roman" w:hAnsi="Times New Roman" w:cs="Times New Roman"/>
          <w:sz w:val="24"/>
          <w:szCs w:val="22"/>
        </w:rPr>
        <w:t xml:space="preserve"> online quiz application.</w:t>
      </w:r>
    </w:p>
    <w:p w14:paraId="023BF16A" w14:textId="0B947540" w:rsidR="00EF1112" w:rsidRPr="00E31155" w:rsidRDefault="00EF1112" w:rsidP="009079D7">
      <w:pPr>
        <w:rPr>
          <w:rFonts w:ascii="Times New Roman" w:hAnsi="Times New Roman" w:cs="Times New Roman"/>
          <w:sz w:val="24"/>
          <w:szCs w:val="22"/>
        </w:rPr>
      </w:pPr>
    </w:p>
    <w:p w14:paraId="4A5B9C56" w14:textId="378972F9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2F0C8B3B" w14:textId="0F4628EF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119D0BC7" w14:textId="50D9988D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46BE2919" w14:textId="083B6FB0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B3870FA" w14:textId="6F530FF1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0978AC2" w14:textId="30B31835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1B47A06" w14:textId="63BA310A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78F825F2" w14:textId="62D4A288" w:rsidR="004B39AE" w:rsidRDefault="004B39AE" w:rsidP="009079D7">
      <w:pPr>
        <w:rPr>
          <w:rFonts w:ascii="Times New Roman" w:hAnsi="Times New Roman" w:cs="Times New Roman"/>
          <w:sz w:val="40"/>
          <w:szCs w:val="36"/>
        </w:rPr>
      </w:pPr>
    </w:p>
    <w:p w14:paraId="61E73B35" w14:textId="325C5E5A" w:rsidR="00E94900" w:rsidRDefault="00E94900" w:rsidP="009079D7">
      <w:pPr>
        <w:rPr>
          <w:rFonts w:ascii="Times New Roman" w:hAnsi="Times New Roman" w:cs="Times New Roman"/>
          <w:sz w:val="40"/>
          <w:szCs w:val="36"/>
        </w:rPr>
      </w:pPr>
    </w:p>
    <w:p w14:paraId="1C9C6DED" w14:textId="77777777" w:rsidR="0023148A" w:rsidRDefault="0023148A" w:rsidP="009079D7">
      <w:pPr>
        <w:rPr>
          <w:rFonts w:ascii="Times New Roman" w:hAnsi="Times New Roman" w:cs="Times New Roman"/>
          <w:sz w:val="40"/>
          <w:szCs w:val="36"/>
        </w:rPr>
      </w:pPr>
    </w:p>
    <w:p w14:paraId="32C31504" w14:textId="6D0A232B" w:rsidR="00F0325F" w:rsidRDefault="00F0325F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Development Environment</w:t>
      </w:r>
    </w:p>
    <w:p w14:paraId="5F84F29C" w14:textId="625E1805" w:rsidR="004C2A9C" w:rsidRPr="004C2A9C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0F6CDADA" w:rsidR="00312033" w:rsidRPr="00415C33" w:rsidRDefault="00F41E6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Default="003C4239" w:rsidP="009079D7">
      <w:pPr>
        <w:rPr>
          <w:rFonts w:ascii="Times New Roman" w:hAnsi="Times New Roman" w:cs="Times New Roman"/>
          <w:sz w:val="40"/>
          <w:szCs w:val="40"/>
        </w:rPr>
      </w:pPr>
      <w:r w:rsidRPr="003C4239">
        <w:rPr>
          <w:rFonts w:ascii="Times New Roman" w:hAnsi="Times New Roman" w:cs="Times New Roman"/>
          <w:sz w:val="40"/>
          <w:szCs w:val="40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01900F21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BF284B">
        <w:rPr>
          <w:rFonts w:ascii="Times New Roman" w:hAnsi="Times New Roman" w:cs="Times New Roman"/>
          <w:sz w:val="24"/>
          <w:szCs w:val="24"/>
        </w:rPr>
        <w:t xml:space="preserve"> onwards.</w:t>
      </w:r>
    </w:p>
    <w:p w14:paraId="45C0B29C" w14:textId="5EE9D2C0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  <w:r w:rsidR="00461768">
        <w:rPr>
          <w:rFonts w:ascii="Times New Roman" w:hAnsi="Times New Roman" w:cs="Times New Roman"/>
          <w:sz w:val="24"/>
          <w:szCs w:val="24"/>
        </w:rPr>
        <w:t>and x64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44034850" w14:textId="65619C4E" w:rsidR="002E6D7B" w:rsidRPr="008F0755" w:rsidRDefault="00CB3524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Dependencies</w:t>
      </w:r>
    </w:p>
    <w:p w14:paraId="249F15DC" w14:textId="5D1877A9" w:rsidR="002E6D7B" w:rsidRPr="00217984" w:rsidRDefault="002E6D7B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sqlite3 </w:t>
      </w:r>
    </w:p>
    <w:p w14:paraId="47507F6B" w14:textId="7A296BFE" w:rsidR="000407C3" w:rsidRPr="00415C33" w:rsidRDefault="000407C3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 xml:space="preserve">standard python module used for </w:t>
      </w:r>
      <w:r w:rsidR="00CB3524" w:rsidRPr="00415C33">
        <w:rPr>
          <w:rFonts w:ascii="Times New Roman" w:hAnsi="Times New Roman" w:cs="Times New Roman"/>
          <w:sz w:val="24"/>
          <w:szCs w:val="24"/>
        </w:rPr>
        <w:t>accessing, storing</w:t>
      </w:r>
      <w:r w:rsidR="0047185C"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2A04B14A" w14:textId="55EA9693" w:rsidR="002E6D7B" w:rsidRPr="00217984" w:rsidRDefault="006E2189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CB3524" w:rsidRPr="00217984">
        <w:rPr>
          <w:rFonts w:ascii="Times New Roman" w:hAnsi="Times New Roman" w:cs="Times New Roman"/>
          <w:b/>
          <w:bCs/>
          <w:sz w:val="24"/>
          <w:szCs w:val="24"/>
        </w:rPr>
        <w:t>kinter</w:t>
      </w:r>
      <w:r w:rsidR="002A746A"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6F09BEF" w14:textId="0C789FAA" w:rsidR="00C204B8" w:rsidRPr="00415C33" w:rsidRDefault="006E21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B3524">
        <w:rPr>
          <w:rFonts w:ascii="Times New Roman" w:hAnsi="Times New Roman" w:cs="Times New Roman"/>
          <w:sz w:val="24"/>
          <w:szCs w:val="24"/>
        </w:rPr>
        <w:t>kint</w:t>
      </w:r>
      <w:r w:rsidR="00CB3524" w:rsidRPr="00415C33">
        <w:rPr>
          <w:rFonts w:ascii="Times New Roman" w:hAnsi="Times New Roman" w:cs="Times New Roman"/>
          <w:sz w:val="24"/>
          <w:szCs w:val="24"/>
        </w:rPr>
        <w:t>er</w:t>
      </w:r>
      <w:r w:rsidR="000407C3" w:rsidRPr="00415C33">
        <w:rPr>
          <w:rFonts w:ascii="Times New Roman" w:hAnsi="Times New Roman" w:cs="Times New Roman"/>
          <w:sz w:val="24"/>
          <w:szCs w:val="24"/>
        </w:rPr>
        <w:t xml:space="preserve">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="000407C3"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</w:t>
      </w:r>
      <w:r w:rsidR="00C77AA0" w:rsidRPr="00415C33">
        <w:rPr>
          <w:rFonts w:ascii="Times New Roman" w:hAnsi="Times New Roman" w:cs="Times New Roman"/>
          <w:sz w:val="24"/>
          <w:szCs w:val="24"/>
        </w:rPr>
        <w:t>ace applications in python. It is available with a standard python installation and is cross</w:t>
      </w:r>
      <w:r w:rsidR="003043E3">
        <w:rPr>
          <w:rFonts w:ascii="Times New Roman" w:hAnsi="Times New Roman" w:cs="Times New Roman"/>
          <w:sz w:val="24"/>
          <w:szCs w:val="24"/>
        </w:rPr>
        <w:t>-</w:t>
      </w:r>
      <w:r w:rsidR="00C77AA0" w:rsidRPr="00415C33">
        <w:rPr>
          <w:rFonts w:ascii="Times New Roman" w:hAnsi="Times New Roman" w:cs="Times New Roman"/>
          <w:sz w:val="24"/>
          <w:szCs w:val="24"/>
        </w:rPr>
        <w:t>platform i.e compatible with Windows,</w:t>
      </w:r>
      <w:r w:rsidR="003043E3">
        <w:rPr>
          <w:rFonts w:ascii="Times New Roman" w:hAnsi="Times New Roman" w:cs="Times New Roman"/>
          <w:sz w:val="24"/>
          <w:szCs w:val="24"/>
        </w:rPr>
        <w:t xml:space="preserve"> </w:t>
      </w:r>
      <w:r w:rsidR="00C77AA0" w:rsidRPr="00415C33">
        <w:rPr>
          <w:rFonts w:ascii="Times New Roman" w:hAnsi="Times New Roman" w:cs="Times New Roman"/>
          <w:sz w:val="24"/>
          <w:szCs w:val="24"/>
        </w:rPr>
        <w:t>Mac</w:t>
      </w:r>
      <w:r w:rsidR="003043E3">
        <w:rPr>
          <w:rFonts w:ascii="Times New Roman" w:hAnsi="Times New Roman" w:cs="Times New Roman"/>
          <w:sz w:val="24"/>
          <w:szCs w:val="24"/>
        </w:rPr>
        <w:t>,</w:t>
      </w:r>
      <w:r w:rsidR="00C77AA0"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 w:rsidR="003043E3">
        <w:rPr>
          <w:rFonts w:ascii="Times New Roman" w:hAnsi="Times New Roman" w:cs="Times New Roman"/>
          <w:sz w:val="24"/>
          <w:szCs w:val="24"/>
        </w:rPr>
        <w:t>s</w:t>
      </w:r>
      <w:r w:rsidR="00C77AA0" w:rsidRPr="00415C33">
        <w:rPr>
          <w:rFonts w:ascii="Times New Roman" w:hAnsi="Times New Roman" w:cs="Times New Roman"/>
          <w:sz w:val="24"/>
          <w:szCs w:val="24"/>
        </w:rPr>
        <w:t>.</w:t>
      </w:r>
    </w:p>
    <w:p w14:paraId="32D48949" w14:textId="77777777" w:rsidR="0045275C" w:rsidRPr="00217984" w:rsidRDefault="0045275C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17984">
        <w:rPr>
          <w:rFonts w:ascii="Times New Roman" w:hAnsi="Times New Roman" w:cs="Times New Roman"/>
          <w:b/>
          <w:bCs/>
          <w:sz w:val="24"/>
          <w:szCs w:val="24"/>
        </w:rPr>
        <w:t xml:space="preserve">json </w:t>
      </w:r>
    </w:p>
    <w:p w14:paraId="02805258" w14:textId="21C31738" w:rsidR="009F43B2" w:rsidRPr="00415C33" w:rsidRDefault="0045275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 w:rsidR="003043E3">
        <w:rPr>
          <w:rFonts w:ascii="Times New Roman" w:hAnsi="Times New Roman" w:cs="Times New Roman"/>
          <w:sz w:val="24"/>
          <w:szCs w:val="24"/>
        </w:rPr>
        <w:t>JSON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7BAE26C3" w14:textId="06EC3664" w:rsidR="002A746A" w:rsidRPr="004B2059" w:rsidRDefault="008B4AD0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B2059">
        <w:rPr>
          <w:rFonts w:ascii="Times New Roman" w:hAnsi="Times New Roman" w:cs="Times New Roman"/>
          <w:sz w:val="24"/>
          <w:szCs w:val="24"/>
        </w:rPr>
        <w:t xml:space="preserve">matplotlib </w:t>
      </w:r>
    </w:p>
    <w:p w14:paraId="275D99FE" w14:textId="59CB85E0" w:rsidR="00637CCD" w:rsidRPr="00415C33" w:rsidRDefault="004036B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7CA7E3C9" w14:textId="07B88671" w:rsidR="0086178F" w:rsidRPr="00217984" w:rsidRDefault="00217984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86178F" w:rsidRPr="0021798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B5A0B2C" w14:textId="3AA41C91" w:rsidR="0066045C" w:rsidRPr="0066045C" w:rsidRDefault="0066045C" w:rsidP="006604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is a standard python module used to</w:t>
      </w:r>
      <w:r w:rsidR="00B30F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ess operating system functions.</w:t>
      </w:r>
    </w:p>
    <w:p w14:paraId="1280DAD4" w14:textId="382C0D56" w:rsidR="007B4C5C" w:rsidRPr="00F1071B" w:rsidRDefault="00964ED1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7B4C5C" w:rsidRPr="00F1071B">
        <w:rPr>
          <w:rFonts w:ascii="Times New Roman" w:hAnsi="Times New Roman" w:cs="Times New Roman"/>
          <w:b/>
          <w:bCs/>
          <w:sz w:val="24"/>
          <w:szCs w:val="24"/>
        </w:rPr>
        <w:t>atetime</w:t>
      </w:r>
    </w:p>
    <w:p w14:paraId="2852DD03" w14:textId="007778A5" w:rsidR="002D1962" w:rsidRPr="002D1962" w:rsidRDefault="00730C01" w:rsidP="002D19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2D1962">
        <w:rPr>
          <w:rFonts w:ascii="Times New Roman" w:hAnsi="Times New Roman" w:cs="Times New Roman"/>
          <w:sz w:val="24"/>
          <w:szCs w:val="24"/>
        </w:rPr>
        <w:t xml:space="preserve">atetime is a standard python module used </w:t>
      </w:r>
      <w:r w:rsidR="001A1F98">
        <w:rPr>
          <w:rFonts w:ascii="Times New Roman" w:hAnsi="Times New Roman" w:cs="Times New Roman"/>
          <w:sz w:val="24"/>
          <w:szCs w:val="24"/>
        </w:rPr>
        <w:t>to manipulate</w:t>
      </w:r>
      <w:r w:rsidR="00347780">
        <w:rPr>
          <w:rFonts w:ascii="Times New Roman" w:hAnsi="Times New Roman" w:cs="Times New Roman"/>
          <w:sz w:val="24"/>
          <w:szCs w:val="24"/>
        </w:rPr>
        <w:t xml:space="preserve"> access date and date related data</w:t>
      </w:r>
    </w:p>
    <w:p w14:paraId="2CF6E619" w14:textId="46151830" w:rsidR="00161954" w:rsidRPr="00F1071B" w:rsidRDefault="00161954" w:rsidP="004B20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 xml:space="preserve">time </w:t>
      </w:r>
    </w:p>
    <w:p w14:paraId="324DC59A" w14:textId="30111681" w:rsidR="004E0F94" w:rsidRPr="004B2059" w:rsidRDefault="004E0F94" w:rsidP="004E0F9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is a</w:t>
      </w:r>
      <w:r w:rsidR="009231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andard python module used to </w:t>
      </w:r>
      <w:r w:rsidR="009231E4">
        <w:rPr>
          <w:rFonts w:ascii="Times New Roman" w:hAnsi="Times New Roman" w:cs="Times New Roman"/>
          <w:sz w:val="24"/>
          <w:szCs w:val="24"/>
        </w:rPr>
        <w:t>access time and manipulate time related data.</w:t>
      </w:r>
    </w:p>
    <w:p w14:paraId="0D316345" w14:textId="751D3FEF" w:rsidR="002C4A10" w:rsidRPr="00F1071B" w:rsidRDefault="00B531AD" w:rsidP="002C4A1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071B">
        <w:rPr>
          <w:rFonts w:ascii="Times New Roman" w:hAnsi="Times New Roman" w:cs="Times New Roman"/>
          <w:b/>
          <w:bCs/>
          <w:sz w:val="24"/>
          <w:szCs w:val="24"/>
        </w:rPr>
        <w:t>fpdf</w:t>
      </w:r>
    </w:p>
    <w:p w14:paraId="3A136B8E" w14:textId="7829BE9D" w:rsidR="00090417" w:rsidRPr="00415C33" w:rsidRDefault="004031F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pdf is a python module used to create,</w:t>
      </w:r>
      <w:r w:rsidR="000B77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 and save pdf files</w:t>
      </w: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Project structure</w:t>
      </w:r>
    </w:p>
    <w:p w14:paraId="32B28846" w14:textId="7E3E89AA" w:rsidR="007211F5" w:rsidRPr="00415C33" w:rsidRDefault="007211F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3688FCC7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</w:t>
      </w:r>
      <w:r w:rsidR="00F46FEF">
        <w:rPr>
          <w:rFonts w:ascii="Times New Roman" w:hAnsi="Times New Roman" w:cs="Times New Roman"/>
          <w:sz w:val="24"/>
          <w:szCs w:val="24"/>
        </w:rPr>
        <w:t>a</w:t>
      </w:r>
      <w:r w:rsidR="00387157">
        <w:rPr>
          <w:rFonts w:ascii="Times New Roman" w:hAnsi="Times New Roman" w:cs="Times New Roman"/>
          <w:sz w:val="24"/>
          <w:szCs w:val="24"/>
        </w:rPr>
        <w:t xml:space="preserve">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</w:t>
      </w:r>
      <w:r w:rsidR="00F46FEF">
        <w:rPr>
          <w:rFonts w:ascii="Times New Roman" w:hAnsi="Times New Roman" w:cs="Times New Roman"/>
          <w:sz w:val="24"/>
          <w:szCs w:val="24"/>
        </w:rPr>
        <w:t xml:space="preserve">type </w:t>
      </w:r>
      <w:r w:rsidR="00BA24D5">
        <w:rPr>
          <w:rFonts w:ascii="Times New Roman" w:hAnsi="Times New Roman" w:cs="Times New Roman"/>
          <w:sz w:val="24"/>
          <w:szCs w:val="24"/>
        </w:rPr>
        <w:t xml:space="preserve">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5A7FF807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</w:t>
      </w:r>
      <w:r w:rsidR="00C22F8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lastRenderedPageBreak/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itor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QuizEditor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5DD86E6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45DB9B71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</w:t>
      </w:r>
      <w:r w:rsidR="002A5BB2">
        <w:rPr>
          <w:rFonts w:ascii="Times New Roman" w:hAnsi="Times New Roman" w:cs="Times New Roman"/>
          <w:sz w:val="24"/>
          <w:szCs w:val="24"/>
        </w:rPr>
        <w:t>QL</w:t>
      </w:r>
      <w:r>
        <w:rPr>
          <w:rFonts w:ascii="Times New Roman" w:hAnsi="Times New Roman" w:cs="Times New Roman"/>
          <w:sz w:val="24"/>
          <w:szCs w:val="24"/>
        </w:rPr>
        <w:t xml:space="preserve">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0B3B17A8" w:rsidR="00C75E23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</w:t>
      </w:r>
      <w:r w:rsidR="002A5B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or.</w:t>
      </w:r>
    </w:p>
    <w:p w14:paraId="5DB841F8" w14:textId="77777777" w:rsidR="00E670C3" w:rsidRDefault="00E670C3" w:rsidP="00E670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tion opens a window showing information about the Qui Editor</w:t>
      </w:r>
    </w:p>
    <w:p w14:paraId="38277B76" w14:textId="77777777" w:rsidR="00E670C3" w:rsidRPr="00852334" w:rsidRDefault="00E670C3" w:rsidP="00852334">
      <w:pPr>
        <w:rPr>
          <w:rFonts w:ascii="Times New Roman" w:hAnsi="Times New Roman" w:cs="Times New Roman"/>
          <w:sz w:val="24"/>
          <w:szCs w:val="24"/>
        </w:rPr>
      </w:pP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46E6E5CF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</w:t>
      </w:r>
      <w:r w:rsidR="00E91D6E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DC5CE2">
        <w:rPr>
          <w:rFonts w:ascii="Times New Roman" w:hAnsi="Times New Roman" w:cs="Times New Roman"/>
          <w:sz w:val="24"/>
          <w:szCs w:val="24"/>
        </w:rPr>
        <w:t xml:space="preserve">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7B23902D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47609EBF" w14:textId="77777777" w:rsidR="00AA3B44" w:rsidRPr="00415C33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4FA2A95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9EBD7CC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3A011992" w14:textId="1BAD496A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61E639B4" w14:textId="58409232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40355FE8" w14:textId="5AAD15A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3D24A7B9" w14:textId="424327F1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5602A2F" w14:textId="753F1A8C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10EA6606" w14:textId="0B589CB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6180FC95" w14:textId="2C66D3BF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A6A09BA" w14:textId="57EA97D1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</w:p>
    <w:p w14:paraId="366A51E1" w14:textId="04DCBA03" w:rsidR="0045580B" w:rsidRDefault="0045580B" w:rsidP="009079D7">
      <w:pPr>
        <w:rPr>
          <w:rFonts w:ascii="Times New Roman" w:hAnsi="Times New Roman" w:cs="Times New Roman"/>
          <w:sz w:val="36"/>
          <w:szCs w:val="36"/>
        </w:rPr>
      </w:pPr>
    </w:p>
    <w:p w14:paraId="22D8CA8D" w14:textId="71DF454F" w:rsidR="003B1F6E" w:rsidRDefault="003B1F6E" w:rsidP="009079D7">
      <w:pPr>
        <w:rPr>
          <w:rFonts w:ascii="Times New Roman" w:hAnsi="Times New Roman" w:cs="Times New Roman"/>
          <w:sz w:val="36"/>
          <w:szCs w:val="36"/>
        </w:rPr>
      </w:pPr>
    </w:p>
    <w:p w14:paraId="1D72C97C" w14:textId="77777777" w:rsidR="003B1F6E" w:rsidRDefault="003B1F6E" w:rsidP="009079D7">
      <w:pPr>
        <w:rPr>
          <w:rFonts w:ascii="Times New Roman" w:hAnsi="Times New Roman" w:cs="Times New Roman"/>
          <w:sz w:val="36"/>
          <w:szCs w:val="36"/>
        </w:rPr>
      </w:pPr>
    </w:p>
    <w:p w14:paraId="3B443028" w14:textId="77777777" w:rsidR="00AD7A9A" w:rsidRDefault="00AD7A9A" w:rsidP="009079D7">
      <w:pPr>
        <w:rPr>
          <w:rFonts w:ascii="Times New Roman" w:hAnsi="Times New Roman" w:cs="Times New Roman"/>
          <w:sz w:val="36"/>
          <w:szCs w:val="36"/>
        </w:rPr>
      </w:pPr>
    </w:p>
    <w:p w14:paraId="4ECE5023" w14:textId="4715711A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Usage</w:t>
      </w:r>
    </w:p>
    <w:p w14:paraId="7D835C74" w14:textId="619EF2C9" w:rsidR="00A50876" w:rsidRDefault="00A50876" w:rsidP="0052135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1351">
        <w:rPr>
          <w:rFonts w:ascii="Times New Roman" w:hAnsi="Times New Roman" w:cs="Times New Roman"/>
          <w:b/>
          <w:bCs/>
          <w:sz w:val="28"/>
          <w:szCs w:val="28"/>
        </w:rPr>
        <w:t xml:space="preserve">How to make </w:t>
      </w:r>
      <w:r w:rsidR="00A52AD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33472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21351">
        <w:rPr>
          <w:rFonts w:ascii="Times New Roman" w:hAnsi="Times New Roman" w:cs="Times New Roman"/>
          <w:b/>
          <w:bCs/>
          <w:sz w:val="28"/>
          <w:szCs w:val="28"/>
        </w:rPr>
        <w:t>user account</w:t>
      </w:r>
    </w:p>
    <w:p w14:paraId="63F93523" w14:textId="77777777" w:rsidR="00BE6EF6" w:rsidRPr="00BE6EF6" w:rsidRDefault="00E61F05" w:rsidP="00BE6EF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E4161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5CEE44A" w14:textId="77777777" w:rsidR="00133E9D" w:rsidRPr="00133E9D" w:rsidRDefault="00E61F05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E6EF6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60299F" w14:textId="77777777" w:rsidR="00133E9D" w:rsidRPr="00133E9D" w:rsidRDefault="000F7F59" w:rsidP="00133E9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25460AD4" w14:textId="77777777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33E9D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1A650" w14:textId="13AF7D71" w:rsidR="00E91D6E" w:rsidRPr="00E915DE" w:rsidRDefault="000F7F59" w:rsidP="00E915D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Enter username and password of your choice </w:t>
      </w:r>
      <w:r w:rsidR="00AC63C0">
        <w:rPr>
          <w:rFonts w:ascii="Times New Roman" w:hAnsi="Times New Roman" w:cs="Times New Roman"/>
          <w:sz w:val="24"/>
          <w:szCs w:val="24"/>
        </w:rPr>
        <w:t xml:space="preserve">both </w:t>
      </w:r>
      <w:r w:rsidRPr="00875E3F">
        <w:rPr>
          <w:rFonts w:ascii="Times New Roman" w:hAnsi="Times New Roman" w:cs="Times New Roman"/>
          <w:sz w:val="24"/>
          <w:szCs w:val="24"/>
        </w:rPr>
        <w:t>should be at least 8 digit long.</w:t>
      </w:r>
    </w:p>
    <w:p w14:paraId="0AB1DD98" w14:textId="002E46AE" w:rsidR="00875E3F" w:rsidRPr="00875E3F" w:rsidRDefault="000F7F59" w:rsidP="00875E3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 xml:space="preserve">Select the type of account. By </w:t>
      </w:r>
      <w:r w:rsidR="009C6055" w:rsidRPr="00875E3F">
        <w:rPr>
          <w:rFonts w:ascii="Times New Roman" w:hAnsi="Times New Roman" w:cs="Times New Roman"/>
          <w:sz w:val="24"/>
          <w:szCs w:val="24"/>
        </w:rPr>
        <w:t>default,</w:t>
      </w:r>
      <w:r w:rsidRPr="00875E3F">
        <w:rPr>
          <w:rFonts w:ascii="Times New Roman" w:hAnsi="Times New Roman" w:cs="Times New Roman"/>
          <w:sz w:val="24"/>
          <w:szCs w:val="24"/>
        </w:rPr>
        <w:t xml:space="preserve"> it is set to User</w:t>
      </w:r>
      <w:r w:rsidR="00DC1543">
        <w:rPr>
          <w:rFonts w:ascii="Times New Roman" w:hAnsi="Times New Roman" w:cs="Times New Roman"/>
          <w:sz w:val="24"/>
          <w:szCs w:val="24"/>
        </w:rPr>
        <w:t xml:space="preserve"> type</w:t>
      </w:r>
      <w:r w:rsidRPr="00875E3F">
        <w:rPr>
          <w:rFonts w:ascii="Times New Roman" w:hAnsi="Times New Roman" w:cs="Times New Roman"/>
          <w:sz w:val="24"/>
          <w:szCs w:val="24"/>
        </w:rPr>
        <w:t>.</w:t>
      </w:r>
    </w:p>
    <w:p w14:paraId="396E21F4" w14:textId="77777777" w:rsidR="008E3954" w:rsidRPr="008E3954" w:rsidRDefault="00CE59C1" w:rsidP="008E395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5E3F"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48B9CB14" w14:textId="77777777" w:rsidR="00EE0CCC" w:rsidRPr="00EE0CC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E3954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8E3954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9D309" w14:textId="764947FC" w:rsidR="005527C0" w:rsidRPr="00BD14FC" w:rsidRDefault="005527C0" w:rsidP="00EE0CC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E0CCC"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2B4BE43B" w14:textId="77777777" w:rsidR="00B12F19" w:rsidRDefault="00A50876" w:rsidP="00B12F1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D14FC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4A851F0A" w14:textId="77777777" w:rsidR="00B12F19" w:rsidRPr="00B12F19" w:rsidRDefault="0098447B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12F19">
        <w:rPr>
          <w:rFonts w:ascii="Times New Roman" w:hAnsi="Times New Roman" w:cs="Times New Roman"/>
          <w:sz w:val="24"/>
          <w:szCs w:val="24"/>
        </w:rPr>
        <w:t>1.1</w:t>
      </w:r>
      <w:r w:rsidR="00F439EF" w:rsidRPr="00B12F19">
        <w:rPr>
          <w:rFonts w:ascii="Times New Roman" w:hAnsi="Times New Roman" w:cs="Times New Roman"/>
          <w:sz w:val="24"/>
          <w:szCs w:val="24"/>
        </w:rPr>
        <w:t>.1 to 1.1.6</w:t>
      </w:r>
      <w:r w:rsidR="00781685" w:rsidRPr="00B12F19">
        <w:rPr>
          <w:rFonts w:ascii="Times New Roman" w:hAnsi="Times New Roman" w:cs="Times New Roman"/>
          <w:sz w:val="24"/>
          <w:szCs w:val="24"/>
        </w:rPr>
        <w:t>.</w:t>
      </w:r>
    </w:p>
    <w:p w14:paraId="110A8085" w14:textId="77777777" w:rsidR="00B12F19" w:rsidRPr="00B12F19" w:rsidRDefault="000F7F59" w:rsidP="00B12F1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7F271C9A" w14:textId="77777777" w:rsidR="00037C74" w:rsidRPr="00037C74" w:rsidRDefault="0011293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12F19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65420" w14:textId="77777777" w:rsidR="00037C74" w:rsidRPr="00037C74" w:rsidRDefault="00637A4B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759BC5D8" w14:textId="77777777" w:rsidR="00037C74" w:rsidRPr="00037C74" w:rsidRDefault="00AE18F9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sz w:val="24"/>
          <w:szCs w:val="24"/>
        </w:rPr>
        <w:t>Click submit button.</w:t>
      </w:r>
    </w:p>
    <w:p w14:paraId="4C3426EF" w14:textId="22FD9722" w:rsidR="00AE18F9" w:rsidRPr="00037C74" w:rsidRDefault="009E6097" w:rsidP="00037C7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37C74">
        <w:rPr>
          <w:rFonts w:ascii="Times New Roman" w:hAnsi="Times New Roman" w:cs="Times New Roman"/>
          <w:noProof/>
          <w:sz w:val="24"/>
          <w:szCs w:val="22"/>
        </w:rPr>
        <w:t xml:space="preserve">A message will appear after successful account creation.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Start the application</w:t>
      </w:r>
    </w:p>
    <w:p w14:paraId="5C7161FF" w14:textId="01CA4B04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36BA7D51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Click login.</w:t>
      </w:r>
    </w:p>
    <w:p w14:paraId="77A90A00" w14:textId="5B689340" w:rsidR="000B5C97" w:rsidRPr="000B5C97" w:rsidRDefault="009665A5" w:rsidP="000B5C9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5C97">
        <w:rPr>
          <w:noProof/>
        </w:rPr>
        <w:t xml:space="preserve">   </w:t>
      </w:r>
      <w:r w:rsidR="000B5C97" w:rsidRPr="000B5C97">
        <w:rPr>
          <w:noProof/>
          <w:sz w:val="24"/>
          <w:szCs w:val="22"/>
        </w:rPr>
        <w:lastRenderedPageBreak/>
        <w:t xml:space="preserve">or </w:t>
      </w:r>
      <w:r w:rsidR="000B5C97">
        <w:rPr>
          <w:noProof/>
        </w:rPr>
        <w:drawing>
          <wp:inline distT="0" distB="0" distL="0" distR="0" wp14:anchorId="55E5F0D0" wp14:editId="209B6326">
            <wp:extent cx="5810250" cy="2056465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838596" cy="20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F0E8E6B" w14:textId="7BBED1FE" w:rsidR="00C40395" w:rsidRDefault="00951F0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  <w:r w:rsidR="00597937" w:rsidRPr="00597937">
        <w:rPr>
          <w:noProof/>
        </w:rPr>
        <w:t xml:space="preserve"> </w:t>
      </w:r>
      <w:r w:rsidR="00597937">
        <w:rPr>
          <w:noProof/>
        </w:rPr>
        <w:drawing>
          <wp:inline distT="0" distB="0" distL="0" distR="0" wp14:anchorId="5C443350" wp14:editId="38EDAFE1">
            <wp:extent cx="5857875" cy="170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8173" t="10769" r="21154" b="56410"/>
                    <a:stretch/>
                  </pic:blipFill>
                  <pic:spPr bwMode="auto">
                    <a:xfrm>
                      <a:off x="0" y="0"/>
                      <a:ext cx="5884427" cy="170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41227" w14:textId="5CBDE73C" w:rsidR="00932891" w:rsidRDefault="0093289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f there are quizzes available.</w:t>
      </w:r>
      <w:r w:rsidR="00DC1B7F" w:rsidRPr="00DC1B7F">
        <w:rPr>
          <w:noProof/>
        </w:rPr>
        <w:t xml:space="preserve"> </w:t>
      </w:r>
      <w:r w:rsidR="00DC1B7F">
        <w:rPr>
          <w:noProof/>
        </w:rPr>
        <w:drawing>
          <wp:inline distT="0" distB="0" distL="0" distR="0" wp14:anchorId="0B2881E5" wp14:editId="5783BA25">
            <wp:extent cx="5857305" cy="16097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164" t="9142" r="23077" b="59745"/>
                    <a:stretch/>
                  </pic:blipFill>
                  <pic:spPr bwMode="auto">
                    <a:xfrm>
                      <a:off x="0" y="0"/>
                      <a:ext cx="5869751" cy="161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07F63477" w14:textId="73C3F31A" w:rsidR="00095E85" w:rsidRDefault="00095E85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you have exceeded response limit of quiz a message will appear</w:t>
      </w:r>
      <w:r w:rsidR="004D49B0">
        <w:rPr>
          <w:rFonts w:ascii="Times New Roman" w:hAnsi="Times New Roman" w:cs="Times New Roman"/>
          <w:sz w:val="24"/>
          <w:szCs w:val="24"/>
        </w:rPr>
        <w:t xml:space="preserve"> </w:t>
      </w:r>
      <w:r w:rsidR="004D49B0">
        <w:rPr>
          <w:noProof/>
        </w:rPr>
        <w:drawing>
          <wp:inline distT="0" distB="0" distL="0" distR="0" wp14:anchorId="3F522A7A" wp14:editId="2E770036">
            <wp:extent cx="5448300" cy="170424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1379" t="34872" r="17921" b="29743"/>
                    <a:stretch/>
                  </pic:blipFill>
                  <pic:spPr bwMode="auto">
                    <a:xfrm>
                      <a:off x="0" y="0"/>
                      <a:ext cx="5453277" cy="1705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DCE7C" w14:textId="4619269A" w:rsidR="00DE4320" w:rsidRDefault="00DE4320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</w:t>
      </w:r>
      <w:r w:rsidR="00F25918">
        <w:rPr>
          <w:rFonts w:ascii="Times New Roman" w:hAnsi="Times New Roman" w:cs="Times New Roman"/>
          <w:sz w:val="24"/>
          <w:szCs w:val="24"/>
        </w:rPr>
        <w:t xml:space="preserve"> </w:t>
      </w:r>
      <w:r w:rsidR="00F25918">
        <w:rPr>
          <w:noProof/>
        </w:rPr>
        <w:drawing>
          <wp:inline distT="0" distB="0" distL="0" distR="0" wp14:anchorId="4DEAAA67" wp14:editId="4DBC34D9">
            <wp:extent cx="5464147" cy="139065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1379" t="10513" r="17468" b="60513"/>
                    <a:stretch/>
                  </pic:blipFill>
                  <pic:spPr bwMode="auto">
                    <a:xfrm>
                      <a:off x="0" y="0"/>
                      <a:ext cx="5470794" cy="1392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4B516" w14:textId="0054BB00" w:rsidR="00F64A04" w:rsidRDefault="00F64A0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time does not match the current time a message will appear</w:t>
      </w:r>
      <w:r w:rsidR="0068354A">
        <w:rPr>
          <w:noProof/>
        </w:rPr>
        <w:drawing>
          <wp:inline distT="0" distB="0" distL="0" distR="0" wp14:anchorId="4D968ED8" wp14:editId="3768B2ED">
            <wp:extent cx="5476875" cy="138155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2981" r="15865" b="71282"/>
                    <a:stretch/>
                  </pic:blipFill>
                  <pic:spPr bwMode="auto">
                    <a:xfrm>
                      <a:off x="0" y="0"/>
                      <a:ext cx="5524334" cy="1393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21C75" w14:textId="606F887E" w:rsidR="00E74C23" w:rsidRPr="00E74C23" w:rsidRDefault="00CD7E44" w:rsidP="00E74C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struction will appear</w:t>
      </w:r>
      <w:r w:rsidR="00F53EC0">
        <w:rPr>
          <w:rFonts w:ascii="Times New Roman" w:hAnsi="Times New Roman" w:cs="Times New Roman"/>
          <w:sz w:val="24"/>
          <w:szCs w:val="24"/>
        </w:rPr>
        <w:t xml:space="preserve"> if 3.5 to 3.7 is satisfied</w:t>
      </w:r>
      <w:r w:rsidR="00E74C23">
        <w:rPr>
          <w:noProof/>
        </w:rPr>
        <w:drawing>
          <wp:inline distT="0" distB="0" distL="0" distR="0" wp14:anchorId="31D44149" wp14:editId="67244FBE">
            <wp:extent cx="5943600" cy="3219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3333"/>
                    <a:stretch/>
                  </pic:blipFill>
                  <pic:spPr bwMode="auto"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0126E" w14:textId="4C69D067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</w:t>
      </w:r>
    </w:p>
    <w:p w14:paraId="0FD512BB" w14:textId="41C48DCA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Decline to quit the quiz but </w:t>
      </w:r>
      <w:r w:rsidR="00A5221D">
        <w:rPr>
          <w:rFonts w:ascii="Times New Roman" w:hAnsi="Times New Roman" w:cs="Times New Roman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sz w:val="24"/>
          <w:szCs w:val="24"/>
        </w:rPr>
        <w:t>won’t be counted</w:t>
      </w:r>
    </w:p>
    <w:p w14:paraId="5F16788E" w14:textId="7EAD5F7D" w:rsidR="00AE4653" w:rsidRPr="00083E0E" w:rsidRDefault="00785CD5" w:rsidP="00A029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7B2C0C3F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DEC166" w14:textId="374CF953" w:rsidR="002350F5" w:rsidRDefault="002350F5" w:rsidP="002350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F2D14">
        <w:rPr>
          <w:rFonts w:ascii="Times New Roman" w:hAnsi="Times New Roman" w:cs="Times New Roman"/>
          <w:b/>
          <w:bCs/>
          <w:sz w:val="28"/>
          <w:szCs w:val="28"/>
        </w:rPr>
        <w:t>How to res</w:t>
      </w:r>
      <w:r w:rsidR="00DA3C4E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F2D14">
        <w:rPr>
          <w:rFonts w:ascii="Times New Roman" w:hAnsi="Times New Roman" w:cs="Times New Roman"/>
          <w:b/>
          <w:bCs/>
          <w:sz w:val="28"/>
          <w:szCs w:val="28"/>
        </w:rPr>
        <w:t>t password</w:t>
      </w:r>
    </w:p>
    <w:p w14:paraId="7E596430" w14:textId="77777777" w:rsidR="00B326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5109EBB6" w14:textId="06D48F8D" w:rsidR="001F2D14" w:rsidRPr="00FC6157" w:rsidRDefault="00B32657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 user </w:t>
      </w:r>
      <w:r w:rsidR="00496889">
        <w:rPr>
          <w:rFonts w:ascii="Times New Roman" w:hAnsi="Times New Roman" w:cs="Times New Roman"/>
          <w:sz w:val="24"/>
          <w:szCs w:val="24"/>
        </w:rPr>
        <w:t xml:space="preserve">or admin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027A96" w:rsidRPr="00027A96">
        <w:rPr>
          <w:noProof/>
        </w:rPr>
        <w:t xml:space="preserve"> </w:t>
      </w:r>
      <w:r w:rsidR="00027A96">
        <w:rPr>
          <w:noProof/>
        </w:rPr>
        <w:drawing>
          <wp:inline distT="0" distB="0" distL="0" distR="0" wp14:anchorId="0BC4B325" wp14:editId="1419597A">
            <wp:extent cx="5924550" cy="19526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E5B8E" w14:textId="58028470" w:rsidR="00B42EBB" w:rsidRPr="00B42EBB" w:rsidRDefault="00FC6157" w:rsidP="00B42EB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lick show to view password</w:t>
      </w:r>
      <w:r w:rsidR="000A6082">
        <w:rPr>
          <w:noProof/>
        </w:rPr>
        <w:drawing>
          <wp:inline distT="0" distB="0" distL="0" distR="0" wp14:anchorId="6C64C2E1" wp14:editId="33EFDDBF">
            <wp:extent cx="3688313" cy="100965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71314" b="87436"/>
                    <a:stretch/>
                  </pic:blipFill>
                  <pic:spPr bwMode="auto">
                    <a:xfrm>
                      <a:off x="0" y="0"/>
                      <a:ext cx="3697378" cy="101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7B3" w14:textId="6C5A949D" w:rsidR="00B65F25" w:rsidRPr="00B65F25" w:rsidRDefault="0025746C" w:rsidP="00B65F25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51313">
        <w:rPr>
          <w:rFonts w:ascii="Times New Roman" w:hAnsi="Times New Roman" w:cs="Times New Roman"/>
          <w:sz w:val="24"/>
          <w:szCs w:val="24"/>
        </w:rPr>
        <w:t xml:space="preserve">Click edit </w:t>
      </w:r>
      <w:r w:rsidR="00294188">
        <w:rPr>
          <w:rFonts w:ascii="Times New Roman" w:hAnsi="Times New Roman" w:cs="Times New Roman"/>
          <w:sz w:val="24"/>
          <w:szCs w:val="24"/>
        </w:rPr>
        <w:t>and change the password</w:t>
      </w:r>
      <w:r w:rsidR="00D17F7C">
        <w:rPr>
          <w:noProof/>
        </w:rPr>
        <w:drawing>
          <wp:inline distT="0" distB="0" distL="0" distR="0" wp14:anchorId="6015AD3C" wp14:editId="3AA3D26E">
            <wp:extent cx="3752850" cy="103100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70833" b="87179"/>
                    <a:stretch/>
                  </pic:blipFill>
                  <pic:spPr bwMode="auto">
                    <a:xfrm>
                      <a:off x="0" y="0"/>
                      <a:ext cx="3766458" cy="103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20CAA" w14:textId="6FC37198" w:rsidR="00651255" w:rsidRPr="00251313" w:rsidRDefault="00651255" w:rsidP="00B3265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save to </w:t>
      </w:r>
      <w:r w:rsidR="00501183">
        <w:rPr>
          <w:rFonts w:ascii="Times New Roman" w:hAnsi="Times New Roman" w:cs="Times New Roman"/>
          <w:sz w:val="24"/>
          <w:szCs w:val="24"/>
        </w:rPr>
        <w:t>save the reset password</w:t>
      </w:r>
      <w:r w:rsidR="00D17F7C">
        <w:rPr>
          <w:noProof/>
        </w:rPr>
        <w:drawing>
          <wp:inline distT="0" distB="0" distL="0" distR="0" wp14:anchorId="37E9D3AC" wp14:editId="206A4647">
            <wp:extent cx="3694922" cy="1028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r="71795" b="87436"/>
                    <a:stretch/>
                  </pic:blipFill>
                  <pic:spPr bwMode="auto">
                    <a:xfrm>
                      <a:off x="0" y="0"/>
                      <a:ext cx="3705490" cy="1031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1220AD" w14:textId="3384AD00" w:rsidR="00141FA7" w:rsidRPr="0034042E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4042E">
        <w:rPr>
          <w:rFonts w:ascii="Times New Roman" w:hAnsi="Times New Roman" w:cs="Times New Roman"/>
          <w:b/>
          <w:bCs/>
          <w:sz w:val="28"/>
          <w:szCs w:val="28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03BEED80" w14:textId="354D9B1E" w:rsidR="00A25F1B" w:rsidRPr="00A25F1B" w:rsidRDefault="00141FA7" w:rsidP="00A25F1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user</w:t>
      </w:r>
      <w:r w:rsidR="003D4B1E">
        <w:rPr>
          <w:rFonts w:ascii="Times New Roman" w:hAnsi="Times New Roman" w:cs="Times New Roman"/>
          <w:sz w:val="24"/>
          <w:szCs w:val="24"/>
        </w:rPr>
        <w:t xml:space="preserve"> or </w:t>
      </w:r>
      <w:r w:rsidR="001A1F98">
        <w:rPr>
          <w:rFonts w:ascii="Times New Roman" w:hAnsi="Times New Roman" w:cs="Times New Roman"/>
          <w:sz w:val="24"/>
          <w:szCs w:val="24"/>
        </w:rPr>
        <w:t>admin or</w:t>
      </w:r>
      <w:r w:rsidR="006D799F">
        <w:rPr>
          <w:rFonts w:ascii="Times New Roman" w:hAnsi="Times New Roman" w:cs="Times New Roman"/>
          <w:sz w:val="24"/>
          <w:szCs w:val="24"/>
        </w:rPr>
        <w:t xml:space="preserve"> user </w:t>
      </w:r>
      <w:r>
        <w:rPr>
          <w:rFonts w:ascii="Times New Roman" w:hAnsi="Times New Roman" w:cs="Times New Roman"/>
          <w:sz w:val="24"/>
          <w:szCs w:val="24"/>
        </w:rPr>
        <w:t>dashboard will appear.</w:t>
      </w:r>
      <w:r w:rsidR="00A25F1B" w:rsidRPr="00A25F1B">
        <w:rPr>
          <w:noProof/>
        </w:rPr>
        <w:t xml:space="preserve"> </w:t>
      </w:r>
      <w:r w:rsidR="00A25F1B">
        <w:rPr>
          <w:noProof/>
        </w:rPr>
        <w:drawing>
          <wp:inline distT="0" distB="0" distL="0" distR="0" wp14:anchorId="0DF795E0" wp14:editId="6CE4A352">
            <wp:extent cx="5924550" cy="1952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21" b="47436"/>
                    <a:stretch/>
                  </pic:blipFill>
                  <pic:spPr bwMode="auto">
                    <a:xfrm>
                      <a:off x="0" y="0"/>
                      <a:ext cx="5924550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CD17A7" w14:textId="5A8E2F70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  <w:r w:rsidR="00997A5B" w:rsidRPr="00997A5B">
        <w:rPr>
          <w:noProof/>
        </w:rPr>
        <w:t xml:space="preserve"> </w:t>
      </w:r>
      <w:r w:rsidR="00997A5B">
        <w:rPr>
          <w:noProof/>
        </w:rPr>
        <w:drawing>
          <wp:inline distT="0" distB="0" distL="0" distR="0" wp14:anchorId="4C2B99C2" wp14:editId="202014BD">
            <wp:extent cx="5648325" cy="352570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49679" b="49744"/>
                    <a:stretch/>
                  </pic:blipFill>
                  <pic:spPr bwMode="auto">
                    <a:xfrm>
                      <a:off x="0" y="0"/>
                      <a:ext cx="5651231" cy="352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31A0" w14:textId="5FABFFBE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  <w:r w:rsidR="008A0CCA" w:rsidRPr="008A0CCA">
        <w:rPr>
          <w:noProof/>
        </w:rPr>
        <w:t xml:space="preserve"> </w:t>
      </w:r>
      <w:r w:rsidR="008A0CCA">
        <w:rPr>
          <w:noProof/>
        </w:rPr>
        <w:drawing>
          <wp:inline distT="0" distB="0" distL="0" distR="0" wp14:anchorId="14C57E99" wp14:editId="6A4F8FDD">
            <wp:extent cx="5715000" cy="38919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55288" b="51282"/>
                    <a:stretch/>
                  </pic:blipFill>
                  <pic:spPr bwMode="auto">
                    <a:xfrm>
                      <a:off x="0" y="0"/>
                      <a:ext cx="5723233" cy="389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4F275F17" w14:textId="27BE0444" w:rsidR="00D311F6" w:rsidRDefault="002749E8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  <w:r w:rsidR="00D60917" w:rsidRPr="00D60917">
        <w:rPr>
          <w:noProof/>
        </w:rPr>
        <w:t xml:space="preserve"> </w:t>
      </w:r>
      <w:r w:rsidR="00D60917">
        <w:rPr>
          <w:noProof/>
        </w:rPr>
        <w:drawing>
          <wp:inline distT="0" distB="0" distL="0" distR="0" wp14:anchorId="15123BAA" wp14:editId="5DECAE57">
            <wp:extent cx="5943600" cy="3143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15385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B14EC" w14:textId="77777777" w:rsidR="001C221B" w:rsidRDefault="00125364" w:rsidP="001C22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B4A3F">
        <w:rPr>
          <w:rFonts w:ascii="Times New Roman" w:hAnsi="Times New Roman" w:cs="Times New Roman"/>
          <w:b/>
          <w:bCs/>
          <w:sz w:val="28"/>
          <w:szCs w:val="28"/>
        </w:rPr>
        <w:t>How to save the quiz result</w:t>
      </w:r>
    </w:p>
    <w:p w14:paraId="6BB309F5" w14:textId="77777777" w:rsidR="00514459" w:rsidRDefault="00514459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7.1 to 7.6</w:t>
      </w:r>
    </w:p>
    <w:p w14:paraId="043AAC8F" w14:textId="7ED5D0AA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</w:t>
      </w:r>
      <w:r w:rsidR="00E24750">
        <w:rPr>
          <w:rFonts w:ascii="Times New Roman" w:hAnsi="Times New Roman" w:cs="Times New Roman"/>
          <w:sz w:val="24"/>
          <w:szCs w:val="24"/>
        </w:rPr>
        <w:t xml:space="preserve"> of the result.</w:t>
      </w:r>
    </w:p>
    <w:p w14:paraId="6FBE63F8" w14:textId="634873AB" w:rsidR="006D1930" w:rsidRDefault="006D1930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  <w:r w:rsidR="00E24750" w:rsidRPr="00E24750">
        <w:rPr>
          <w:noProof/>
        </w:rPr>
        <w:t xml:space="preserve"> </w:t>
      </w:r>
      <w:r w:rsidR="00E24750">
        <w:rPr>
          <w:noProof/>
        </w:rPr>
        <w:drawing>
          <wp:inline distT="0" distB="0" distL="0" distR="0" wp14:anchorId="1952EBFB" wp14:editId="6748F78A">
            <wp:extent cx="5943600" cy="32099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13590"/>
                    <a:stretch/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62773" w14:textId="61953169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  <w:r w:rsidR="00125BE1">
        <w:rPr>
          <w:noProof/>
        </w:rPr>
        <w:drawing>
          <wp:inline distT="0" distB="0" distL="0" distR="0" wp14:anchorId="33956BD4" wp14:editId="23CD0563">
            <wp:extent cx="3314700" cy="2527049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35416" t="28461" r="32211" b="32051"/>
                    <a:stretch/>
                  </pic:blipFill>
                  <pic:spPr bwMode="auto">
                    <a:xfrm>
                      <a:off x="0" y="0"/>
                      <a:ext cx="3318232" cy="252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30AE2" w14:textId="1F7A83CE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3A1F4197" w14:textId="611F7F0A" w:rsidR="000005D3" w:rsidRDefault="000005D3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will be saved in </w:t>
      </w:r>
      <w:r w:rsidR="00A264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="00CA58FC">
        <w:rPr>
          <w:rFonts w:ascii="Times New Roman" w:hAnsi="Times New Roman" w:cs="Times New Roman"/>
          <w:sz w:val="24"/>
          <w:szCs w:val="24"/>
        </w:rPr>
        <w:t>.</w:t>
      </w:r>
    </w:p>
    <w:p w14:paraId="10598983" w14:textId="1924B9E8" w:rsidR="00DF42A4" w:rsidRPr="00102128" w:rsidRDefault="00DF42A4" w:rsidP="00DF42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02128">
        <w:rPr>
          <w:rFonts w:ascii="Times New Roman" w:hAnsi="Times New Roman" w:cs="Times New Roman"/>
          <w:b/>
          <w:bCs/>
          <w:sz w:val="28"/>
          <w:szCs w:val="28"/>
        </w:rPr>
        <w:t>How to export all the responses of a quiz</w:t>
      </w:r>
    </w:p>
    <w:p w14:paraId="30FCBFDD" w14:textId="16071104" w:rsidR="00DF42A4" w:rsidRDefault="00C65891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 </w:t>
      </w:r>
      <w:r w:rsidR="001A0E9D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1 to </w:t>
      </w:r>
      <w:r w:rsidR="00FB6EAA">
        <w:rPr>
          <w:rFonts w:ascii="Times New Roman" w:hAnsi="Times New Roman" w:cs="Times New Roman"/>
          <w:sz w:val="24"/>
          <w:szCs w:val="24"/>
        </w:rPr>
        <w:t>7.6</w:t>
      </w:r>
    </w:p>
    <w:p w14:paraId="046A3C9A" w14:textId="3E18A30C" w:rsidR="00D577DD" w:rsidRDefault="00D577DD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0D16E893" w14:textId="39C353A8" w:rsidR="009B42A3" w:rsidRDefault="009B42A3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xport button on right side of the quiz you want to export all the responses.</w:t>
      </w:r>
    </w:p>
    <w:p w14:paraId="156D3823" w14:textId="7ED26E8B" w:rsidR="00F909CA" w:rsidRDefault="00F909CA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will ask for name and path of file to save </w:t>
      </w:r>
      <w:r>
        <w:rPr>
          <w:noProof/>
        </w:rPr>
        <w:drawing>
          <wp:inline distT="0" distB="0" distL="0" distR="0" wp14:anchorId="69E7D988" wp14:editId="459EE508">
            <wp:extent cx="5943600" cy="35242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5128"/>
                    <a:stretch/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7A460" w14:textId="79F9360C" w:rsidR="00F909CA" w:rsidRPr="00125364" w:rsidRDefault="00F909CA" w:rsidP="00DF42A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file was exported successfully a message will popup</w:t>
      </w:r>
      <w:r>
        <w:rPr>
          <w:noProof/>
        </w:rPr>
        <w:drawing>
          <wp:inline distT="0" distB="0" distL="0" distR="0" wp14:anchorId="689B591A" wp14:editId="2BFF0DA4">
            <wp:extent cx="3819525" cy="2963698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r="61378" b="52051"/>
                    <a:stretch/>
                  </pic:blipFill>
                  <pic:spPr bwMode="auto">
                    <a:xfrm>
                      <a:off x="0" y="0"/>
                      <a:ext cx="3820623" cy="296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9BEB2" w14:textId="43A03207" w:rsidR="00B4620D" w:rsidRDefault="008A1AC8" w:rsidP="00B462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AA0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725481">
        <w:rPr>
          <w:rFonts w:ascii="Times New Roman" w:hAnsi="Times New Roman" w:cs="Times New Roman"/>
          <w:b/>
          <w:bCs/>
          <w:sz w:val="28"/>
          <w:szCs w:val="28"/>
        </w:rPr>
        <w:t>quiz.</w:t>
      </w:r>
    </w:p>
    <w:p w14:paraId="3894E8AB" w14:textId="77777777" w:rsidR="00B4620D" w:rsidRPr="00B4620D" w:rsidRDefault="008A1AC8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4F990ABA" w14:textId="77777777" w:rsidR="00B4620D" w:rsidRPr="00B4620D" w:rsidRDefault="002E3A5E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</w:t>
      </w:r>
      <w:r w:rsidR="008A1AC8" w:rsidRPr="00B462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54A089CB" w14:textId="77777777" w:rsidR="00B4620D" w:rsidRPr="00B4620D" w:rsidRDefault="00D2110D" w:rsidP="00B462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lastRenderedPageBreak/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172A943F">
            <wp:extent cx="594360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7949"/>
                    <a:stretch/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010D1" w14:textId="77777777" w:rsidR="00BA5543" w:rsidRPr="00BA5543" w:rsidRDefault="008A1AC8" w:rsidP="00BA554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4620D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 w:rsidRP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4620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 w:rsidRPr="00B4620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7033" w14:textId="77777777" w:rsidR="00527E23" w:rsidRPr="00527E23" w:rsidRDefault="008A1AC8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A5543">
        <w:rPr>
          <w:rFonts w:ascii="Times New Roman" w:hAnsi="Times New Roman" w:cs="Times New Roman"/>
          <w:sz w:val="24"/>
          <w:szCs w:val="24"/>
        </w:rPr>
        <w:t>Click New option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BA55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6C3889" w:rsidRPr="00BA5543">
        <w:rPr>
          <w:rFonts w:ascii="Times New Roman" w:hAnsi="Times New Roman" w:cs="Times New Roman"/>
          <w:sz w:val="24"/>
          <w:szCs w:val="24"/>
        </w:rPr>
        <w:t xml:space="preserve">   </w:t>
      </w:r>
      <w:r w:rsidR="00D6736E"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 w:rsidRPr="00BA5543">
        <w:rPr>
          <w:rFonts w:ascii="Times New Roman" w:hAnsi="Times New Roman" w:cs="Times New Roman"/>
          <w:sz w:val="24"/>
          <w:szCs w:val="24"/>
        </w:rPr>
        <w:t xml:space="preserve">  </w:t>
      </w:r>
      <w:r w:rsidRPr="00BA5543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AE86B" w14:textId="1DF14F06" w:rsidR="00527E23" w:rsidRPr="00527E23" w:rsidRDefault="00541999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7E23">
        <w:rPr>
          <w:rFonts w:ascii="Times New Roman" w:hAnsi="Times New Roman" w:cs="Times New Roman"/>
          <w:sz w:val="24"/>
          <w:szCs w:val="24"/>
        </w:rPr>
        <w:lastRenderedPageBreak/>
        <w:t xml:space="preserve">If there </w:t>
      </w:r>
      <w:r w:rsidR="00FF6AE6" w:rsidRPr="00527E23">
        <w:rPr>
          <w:rFonts w:ascii="Times New Roman" w:hAnsi="Times New Roman" w:cs="Times New Roman"/>
          <w:sz w:val="24"/>
          <w:szCs w:val="24"/>
        </w:rPr>
        <w:t>is</w:t>
      </w:r>
      <w:r w:rsidRPr="00527E23">
        <w:rPr>
          <w:rFonts w:ascii="Times New Roman" w:hAnsi="Times New Roman" w:cs="Times New Roman"/>
          <w:sz w:val="24"/>
          <w:szCs w:val="24"/>
        </w:rPr>
        <w:t xml:space="preserve"> quiz opened already it will ask to save the already opened quiz</w:t>
      </w:r>
      <w:r w:rsidR="00A11A82">
        <w:rPr>
          <w:noProof/>
        </w:rPr>
        <w:t xml:space="preserve"> </w:t>
      </w:r>
      <w:r w:rsidR="00527E23">
        <w:rPr>
          <w:noProof/>
        </w:rPr>
        <w:drawing>
          <wp:inline distT="0" distB="0" distL="0" distR="0" wp14:anchorId="4D716083" wp14:editId="752A6CA3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3622684F" w:rsidR="00FF6AE6" w:rsidRPr="00CB11BA" w:rsidRDefault="00972194" w:rsidP="00527E2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A11A82" w:rsidRPr="00527E23"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1484B" w14:textId="12DD982A" w:rsidR="00E81A83" w:rsidRDefault="006D304C" w:rsidP="00E81A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B11BA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5A23438C" w14:textId="2BE272E1" w:rsidR="00B23104" w:rsidRPr="00DD1D60" w:rsidRDefault="00B23104" w:rsidP="00B2310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1D60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AC24C87" w14:textId="77777777" w:rsidR="00E81A83" w:rsidRPr="00E81A83" w:rsidRDefault="006D304C" w:rsidP="00E81A8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Press Ctrl + O or</w:t>
      </w:r>
    </w:p>
    <w:p w14:paraId="3C913BC8" w14:textId="77777777" w:rsidR="00BC3F1D" w:rsidRPr="00BC3F1D" w:rsidRDefault="006D304C" w:rsidP="00BC3F1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E81A83">
        <w:rPr>
          <w:rFonts w:ascii="Times New Roman" w:hAnsi="Times New Roman" w:cs="Times New Roman"/>
          <w:sz w:val="24"/>
          <w:szCs w:val="24"/>
        </w:rPr>
        <w:t>Click File option from menu in quiz editor</w:t>
      </w:r>
      <w:r w:rsidR="00E81A83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1C79F" w14:textId="77777777" w:rsidR="009E4D7A" w:rsidRPr="009E4D7A" w:rsidRDefault="006D304C" w:rsidP="009E4D7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C3F1D">
        <w:rPr>
          <w:rFonts w:ascii="Times New Roman" w:hAnsi="Times New Roman" w:cs="Times New Roman"/>
          <w:sz w:val="24"/>
          <w:szCs w:val="24"/>
        </w:rPr>
        <w:t>Click open option</w:t>
      </w:r>
      <w:r w:rsidR="00BC3F1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1E1E" w:rsidRPr="00BC3F1D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9C687" w14:textId="77777777" w:rsidR="00230386" w:rsidRPr="00230386" w:rsidRDefault="001E6449" w:rsidP="0023038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4D7A"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 w:rsidRPr="009E4D7A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 w:rsidRPr="009E4D7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9E4D7A">
        <w:rPr>
          <w:noProof/>
        </w:rPr>
        <w:drawing>
          <wp:inline distT="0" distB="0" distL="0" distR="0" wp14:anchorId="670EB144" wp14:editId="39B363E8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086B" w:rsidRPr="009E4D7A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9E4D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678542" w14:textId="77777777" w:rsidR="00B05E08" w:rsidRPr="00B05E08" w:rsidRDefault="00C84FCB" w:rsidP="00B05E08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30386"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 w:rsidRPr="00230386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4D3C3" w14:textId="26C18C43" w:rsidR="008D2C0D" w:rsidRPr="00F52686" w:rsidRDefault="006D304C" w:rsidP="008D2C0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05E08"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 w:rsidRPr="00B05E08">
        <w:rPr>
          <w:rFonts w:ascii="Times New Roman" w:hAnsi="Times New Roman" w:cs="Times New Roman"/>
          <w:sz w:val="24"/>
          <w:szCs w:val="24"/>
        </w:rPr>
        <w:t>.</w:t>
      </w:r>
    </w:p>
    <w:p w14:paraId="31C3410D" w14:textId="77777777" w:rsidR="004A5A6C" w:rsidRDefault="00167D29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52686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65B58E10" w14:textId="77777777" w:rsidR="004A5A6C" w:rsidRPr="004A5A6C" w:rsidRDefault="00910C5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3D5C8041" w14:textId="77777777" w:rsidR="004A5A6C" w:rsidRPr="004A5A6C" w:rsidRDefault="00D12AAA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4A5A6C">
        <w:rPr>
          <w:rFonts w:ascii="Times New Roman" w:hAnsi="Times New Roman" w:cs="Times New Roman"/>
          <w:sz w:val="24"/>
          <w:szCs w:val="24"/>
        </w:rPr>
        <w:t>S or</w:t>
      </w:r>
    </w:p>
    <w:p w14:paraId="04D65CC0" w14:textId="65EB4841" w:rsidR="00C018FE" w:rsidRPr="00C018FE" w:rsidRDefault="002E3A5E" w:rsidP="00C018F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 w:rsidRPr="004A5A6C">
        <w:rPr>
          <w:rFonts w:ascii="Times New Roman" w:hAnsi="Times New Roman" w:cs="Times New Roman"/>
          <w:sz w:val="24"/>
          <w:szCs w:val="24"/>
        </w:rPr>
        <w:t xml:space="preserve"> in quiz editor.</w:t>
      </w:r>
      <w:r w:rsidR="00C018FE" w:rsidRPr="00C018FE">
        <w:rPr>
          <w:noProof/>
        </w:rPr>
        <w:t xml:space="preserve"> </w:t>
      </w:r>
      <w:r w:rsidR="00C018FE">
        <w:rPr>
          <w:noProof/>
        </w:rPr>
        <w:drawing>
          <wp:inline distT="0" distB="0" distL="0" distR="0" wp14:anchorId="3E0DD709" wp14:editId="33FF584D">
            <wp:extent cx="2476500" cy="15814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ADB78" w14:textId="3CC03C3A" w:rsidR="005352A5" w:rsidRPr="004D047F" w:rsidRDefault="009461E8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Save option</w:t>
      </w:r>
      <w:r w:rsidR="005352A5" w:rsidRPr="004A5A6C">
        <w:rPr>
          <w:rFonts w:ascii="Times New Roman" w:hAnsi="Times New Roman" w:cs="Times New Roman"/>
          <w:sz w:val="24"/>
          <w:szCs w:val="24"/>
        </w:rPr>
        <w:t>.</w:t>
      </w:r>
      <w:r w:rsidR="009F68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9F6814" w:rsidRPr="009F6814">
        <w:rPr>
          <w:noProof/>
        </w:rPr>
        <w:t xml:space="preserve"> </w:t>
      </w:r>
      <w:r w:rsidR="009F6814">
        <w:rPr>
          <w:noProof/>
        </w:rPr>
        <w:drawing>
          <wp:inline distT="0" distB="0" distL="0" distR="0" wp14:anchorId="3273B765" wp14:editId="4882F1B3">
            <wp:extent cx="1885950" cy="172015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r="85417" b="78718"/>
                    <a:stretch/>
                  </pic:blipFill>
                  <pic:spPr bwMode="auto">
                    <a:xfrm>
                      <a:off x="0" y="0"/>
                      <a:ext cx="1888379" cy="17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D34933" w14:textId="12B55A14" w:rsidR="004D047F" w:rsidRPr="004B7EE8" w:rsidRDefault="0091579E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3500FC">
        <w:rPr>
          <w:rFonts w:ascii="Times New Roman" w:hAnsi="Times New Roman" w:cs="Times New Roman"/>
          <w:noProof/>
          <w:sz w:val="24"/>
          <w:szCs w:val="22"/>
        </w:rPr>
        <w:lastRenderedPageBreak/>
        <w:t>A popup message will appear asking whether to save file or not.</w:t>
      </w:r>
      <w:r w:rsidR="003500FC" w:rsidRPr="003500FC">
        <w:rPr>
          <w:noProof/>
        </w:rPr>
        <w:t xml:space="preserve"> </w:t>
      </w:r>
      <w:r w:rsidR="003500FC">
        <w:rPr>
          <w:noProof/>
        </w:rPr>
        <w:drawing>
          <wp:inline distT="0" distB="0" distL="0" distR="0" wp14:anchorId="37680AA3" wp14:editId="205E3CC0">
            <wp:extent cx="2552700" cy="1724797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39904" t="38975" r="36378" b="35384"/>
                    <a:stretch/>
                  </pic:blipFill>
                  <pic:spPr bwMode="auto">
                    <a:xfrm>
                      <a:off x="0" y="0"/>
                      <a:ext cx="2560050" cy="1729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72D4" w14:textId="2D20F1D5" w:rsidR="004B7EE8" w:rsidRPr="003500FC" w:rsidRDefault="004B7EE8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2"/>
        </w:rPr>
        <w:t>A popup message will appear saying file saved successfully.</w:t>
      </w:r>
      <w:r w:rsidRPr="004B7E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905FC7" wp14:editId="76706A81">
            <wp:extent cx="2638425" cy="158629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38462" t="39487" r="35416" b="35385"/>
                    <a:stretch/>
                  </pic:blipFill>
                  <pic:spPr bwMode="auto">
                    <a:xfrm>
                      <a:off x="0" y="0"/>
                      <a:ext cx="2643914" cy="158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D1801" w14:textId="7B24EB0F" w:rsidR="004A5A6C" w:rsidRDefault="00E63EBB" w:rsidP="004A5A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b/>
          <w:bCs/>
          <w:sz w:val="28"/>
          <w:szCs w:val="28"/>
        </w:rPr>
        <w:t>How to remove quiz</w:t>
      </w:r>
    </w:p>
    <w:p w14:paraId="0184DC6B" w14:textId="3E94DA6B" w:rsidR="001A50E6" w:rsidRPr="00657587" w:rsidRDefault="00950924" w:rsidP="001A50E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57587">
        <w:rPr>
          <w:rFonts w:ascii="Times New Roman" w:hAnsi="Times New Roman" w:cs="Times New Roman"/>
          <w:sz w:val="24"/>
          <w:szCs w:val="24"/>
        </w:rPr>
        <w:t>Follow 9.1 to 9.5</w:t>
      </w:r>
    </w:p>
    <w:p w14:paraId="51DF2129" w14:textId="45DB33E3" w:rsidR="00CF1E62" w:rsidRPr="00247FA5" w:rsidRDefault="00E63EBB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056277E4" w14:textId="06CAA4A1" w:rsidR="00247FA5" w:rsidRPr="00A61677" w:rsidRDefault="009E076C" w:rsidP="004A5A6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076C">
        <w:rPr>
          <w:rFonts w:ascii="Times New Roman" w:hAnsi="Times New Roman" w:cs="Times New Roman"/>
          <w:sz w:val="24"/>
          <w:szCs w:val="24"/>
        </w:rPr>
        <w:t>A message will popup asking are you sure you want to remove the quiz</w:t>
      </w:r>
      <w:r>
        <w:rPr>
          <w:noProof/>
        </w:rPr>
        <w:drawing>
          <wp:inline distT="0" distB="0" distL="0" distR="0" wp14:anchorId="11267050" wp14:editId="22C685FD">
            <wp:extent cx="2514600" cy="16424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37180" t="37180" r="35096" b="33845"/>
                    <a:stretch/>
                  </pic:blipFill>
                  <pic:spPr bwMode="auto">
                    <a:xfrm>
                      <a:off x="0" y="0"/>
                      <a:ext cx="2519284" cy="164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1A7BBF" w14:textId="1A46CF1D" w:rsidR="00A61677" w:rsidRDefault="00A61677" w:rsidP="00A616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lose quiz</w:t>
      </w:r>
    </w:p>
    <w:p w14:paraId="29845378" w14:textId="36007A75" w:rsidR="00A61677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>Requires admin account</w:t>
      </w:r>
    </w:p>
    <w:p w14:paraId="4B66BD1C" w14:textId="322BEBC2" w:rsidR="001864AA" w:rsidRPr="001864AA" w:rsidRDefault="001864AA" w:rsidP="00A6167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ess Ctrl + C or</w:t>
      </w:r>
    </w:p>
    <w:p w14:paraId="17BCC91F" w14:textId="7DD4771C" w:rsidR="00A65BEC" w:rsidRPr="00A65BEC" w:rsidRDefault="00C46897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lastRenderedPageBreak/>
        <w:t>Click File option from menu in quiz editor.</w:t>
      </w:r>
      <w:r w:rsidR="000C535D" w:rsidRPr="000C535D">
        <w:rPr>
          <w:noProof/>
        </w:rPr>
        <w:t xml:space="preserve"> </w:t>
      </w:r>
      <w:r w:rsidR="000C535D">
        <w:rPr>
          <w:noProof/>
        </w:rPr>
        <w:drawing>
          <wp:inline distT="0" distB="0" distL="0" distR="0" wp14:anchorId="28ACA341" wp14:editId="01FFB787">
            <wp:extent cx="2476500" cy="158142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15267" w14:textId="77777777" w:rsidR="00976199" w:rsidRPr="00976199" w:rsidRDefault="00A65BEC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Close </w:t>
      </w:r>
      <w:r w:rsidRPr="004A5A6C">
        <w:rPr>
          <w:rFonts w:ascii="Times New Roman" w:hAnsi="Times New Roman" w:cs="Times New Roman"/>
          <w:sz w:val="24"/>
          <w:szCs w:val="24"/>
        </w:rPr>
        <w:t>option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F3F2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F3F29">
        <w:rPr>
          <w:noProof/>
        </w:rPr>
        <w:drawing>
          <wp:inline distT="0" distB="0" distL="0" distR="0" wp14:anchorId="636A1F0A" wp14:editId="6BBB61A3">
            <wp:extent cx="2421208" cy="1838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r="82692" b="78974"/>
                    <a:stretch/>
                  </pic:blipFill>
                  <pic:spPr bwMode="auto">
                    <a:xfrm>
                      <a:off x="0" y="0"/>
                      <a:ext cx="2433780" cy="1847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5AEA7790" w14:textId="143A6659" w:rsidR="00A65BEC" w:rsidRPr="00CD4ACE" w:rsidRDefault="00976199" w:rsidP="00A65BE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 message will popup asking to save the file or not.</w:t>
      </w:r>
      <w:r w:rsidRPr="009761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C10FB0" wp14:editId="1CA9209B">
            <wp:extent cx="2466975" cy="17926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39744" t="35641" r="36218" b="36410"/>
                    <a:stretch/>
                  </pic:blipFill>
                  <pic:spPr bwMode="auto">
                    <a:xfrm>
                      <a:off x="0" y="0"/>
                      <a:ext cx="2477511" cy="180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65BEC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A65BEC" w:rsidRPr="009F6814">
        <w:rPr>
          <w:noProof/>
        </w:rPr>
        <w:t xml:space="preserve"> </w:t>
      </w:r>
    </w:p>
    <w:p w14:paraId="19EE1A66" w14:textId="5371A19D" w:rsidR="00DA646E" w:rsidRPr="004C4C1C" w:rsidRDefault="00CD4ACE" w:rsidP="004C4C1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 message will popup saying </w:t>
      </w:r>
      <w:r w:rsidR="00DA646E">
        <w:rPr>
          <w:rFonts w:ascii="Times New Roman" w:hAnsi="Times New Roman" w:cs="Times New Roman"/>
          <w:sz w:val="24"/>
          <w:szCs w:val="24"/>
        </w:rPr>
        <w:t xml:space="preserve">save file       </w:t>
      </w:r>
      <w:r>
        <w:rPr>
          <w:noProof/>
        </w:rPr>
        <w:drawing>
          <wp:inline distT="0" distB="0" distL="0" distR="0" wp14:anchorId="2089A0EA" wp14:editId="430D81EE">
            <wp:extent cx="2457450" cy="164351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38141" t="37692" r="36699" b="35385"/>
                    <a:stretch/>
                  </pic:blipFill>
                  <pic:spPr bwMode="auto">
                    <a:xfrm>
                      <a:off x="0" y="0"/>
                      <a:ext cx="2459521" cy="1644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2CBD5" w14:textId="2813E5DD" w:rsidR="003A3D12" w:rsidRDefault="007E156B" w:rsidP="003A3D1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5989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How </w:t>
      </w:r>
      <w:r w:rsidR="00503115"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edit quiz </w:t>
      </w:r>
      <w:r w:rsidR="009777F9" w:rsidRPr="0052598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A3D1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601D47C" wp14:editId="3A1A95E4">
            <wp:extent cx="6286030" cy="244792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quizedit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92"/>
                    <a:stretch/>
                  </pic:blipFill>
                  <pic:spPr bwMode="auto">
                    <a:xfrm>
                      <a:off x="0" y="0"/>
                      <a:ext cx="6289079" cy="2449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5B40A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D09D4">
        <w:rPr>
          <w:rFonts w:ascii="Times New Roman" w:hAnsi="Times New Roman" w:cs="Times New Roman"/>
          <w:sz w:val="24"/>
          <w:szCs w:val="24"/>
        </w:rPr>
        <w:t>Enter quiz name here</w:t>
      </w:r>
      <w:r w:rsidR="009777F9" w:rsidRPr="009D09D4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3F96C451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section name here.</w:t>
      </w:r>
    </w:p>
    <w:p w14:paraId="655A1D25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question here.</w:t>
      </w:r>
    </w:p>
    <w:p w14:paraId="5D093B36" w14:textId="77777777" w:rsidR="009D09D4" w:rsidRDefault="009D09D4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option here</w:t>
      </w:r>
    </w:p>
    <w:p w14:paraId="3E4BF7A6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Section</w:t>
      </w:r>
    </w:p>
    <w:p w14:paraId="746DC32C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Question</w:t>
      </w:r>
    </w:p>
    <w:p w14:paraId="70A5AF5D" w14:textId="77777777" w:rsidR="00D4638B" w:rsidRDefault="00D4638B" w:rsidP="003A3D1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Add Option</w:t>
      </w:r>
    </w:p>
    <w:p w14:paraId="1749EA9E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date of quiz by checking.</w:t>
      </w:r>
    </w:p>
    <w:p w14:paraId="60B7D022" w14:textId="77777777" w:rsidR="001B6802" w:rsidRDefault="001B6802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ing time of quiz by checking.</w:t>
      </w:r>
      <w:r w:rsidR="009777F9" w:rsidRPr="001B6802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1806DC3" w14:textId="77777777" w:rsidR="00451FFD" w:rsidRDefault="00451FFD" w:rsidP="001B680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 by checking.</w:t>
      </w:r>
    </w:p>
    <w:p w14:paraId="2308D951" w14:textId="77777777" w:rsidR="00700807" w:rsidRDefault="005405D8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response limit</w:t>
      </w:r>
      <w:r w:rsidR="001D4A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OTE 0 is default value meaning unlimited response.</w:t>
      </w:r>
    </w:p>
    <w:p w14:paraId="58126C8E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section</w:t>
      </w:r>
    </w:p>
    <w:p w14:paraId="07F704C2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question</w:t>
      </w:r>
    </w:p>
    <w:p w14:paraId="25C8A8CF" w14:textId="77777777" w:rsidR="0008608E" w:rsidRDefault="0008608E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 remove option</w:t>
      </w:r>
    </w:p>
    <w:p w14:paraId="533A3975" w14:textId="77777777" w:rsidR="00646B49" w:rsidRDefault="00646B49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points of question by checking.</w:t>
      </w:r>
    </w:p>
    <w:p w14:paraId="0C6632B8" w14:textId="77777777" w:rsidR="005439D6" w:rsidRDefault="00F410BB" w:rsidP="0070080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he option as answer key by checking.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2F8CC8" w14:textId="77777777" w:rsidR="005439D6" w:rsidRPr="005439D6" w:rsidRDefault="005439D6" w:rsidP="005439D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439D6">
        <w:rPr>
          <w:rFonts w:ascii="Times New Roman" w:hAnsi="Times New Roman" w:cs="Times New Roman"/>
          <w:b/>
          <w:bCs/>
          <w:sz w:val="28"/>
          <w:szCs w:val="28"/>
        </w:rPr>
        <w:t>How to exit quiz editor</w:t>
      </w:r>
    </w:p>
    <w:p w14:paraId="5B9954BC" w14:textId="15E9B6CC" w:rsidR="00E9245E" w:rsidRDefault="00E9245E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2CBFECCC" w14:textId="4259968F" w:rsidR="004F1993" w:rsidRDefault="00DF2B86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Q or</w:t>
      </w:r>
    </w:p>
    <w:p w14:paraId="73918B17" w14:textId="7727D207" w:rsidR="00DD20BB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t xml:space="preserve"> </w:t>
      </w:r>
      <w:r w:rsidR="00DD20BB" w:rsidRPr="004A5A6C">
        <w:rPr>
          <w:rFonts w:ascii="Times New Roman" w:hAnsi="Times New Roman" w:cs="Times New Roman"/>
          <w:sz w:val="24"/>
          <w:szCs w:val="24"/>
        </w:rPr>
        <w:t>Click File option from menu in quiz editor.</w:t>
      </w:r>
      <w:r w:rsidR="00DD20BB" w:rsidRPr="000C535D">
        <w:rPr>
          <w:noProof/>
        </w:rPr>
        <w:t xml:space="preserve"> </w:t>
      </w:r>
      <w:r w:rsidR="00DD20BB">
        <w:rPr>
          <w:noProof/>
        </w:rPr>
        <w:drawing>
          <wp:inline distT="0" distB="0" distL="0" distR="0" wp14:anchorId="472AA3A3" wp14:editId="49D47117">
            <wp:extent cx="2476500" cy="158142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8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8BFA532" w14:textId="62D2281D" w:rsidR="009A5F22" w:rsidRDefault="009777F9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00807"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w:r w:rsidR="00BA1A1E">
        <w:rPr>
          <w:rFonts w:ascii="Times New Roman" w:hAnsi="Times New Roman" w:cs="Times New Roman"/>
          <w:sz w:val="24"/>
          <w:szCs w:val="24"/>
        </w:rPr>
        <w:t xml:space="preserve">Click Exit </w:t>
      </w:r>
      <w:r w:rsidR="004716C7">
        <w:rPr>
          <w:rFonts w:ascii="Times New Roman" w:hAnsi="Times New Roman" w:cs="Times New Roman"/>
          <w:sz w:val="24"/>
          <w:szCs w:val="24"/>
        </w:rPr>
        <w:t>option</w:t>
      </w:r>
      <w:r w:rsidR="004E787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A1F98">
        <w:rPr>
          <w:rFonts w:ascii="Times New Roman" w:hAnsi="Times New Roman" w:cs="Times New Roman"/>
          <w:sz w:val="24"/>
          <w:szCs w:val="24"/>
        </w:rPr>
        <w:t xml:space="preserve"> </w:t>
      </w:r>
      <w:r w:rsidR="004E787C">
        <w:rPr>
          <w:noProof/>
        </w:rPr>
        <w:drawing>
          <wp:inline distT="0" distB="0" distL="0" distR="0" wp14:anchorId="09D4C51C" wp14:editId="26B38CB0">
            <wp:extent cx="2352675" cy="1832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r="80449" b="75641"/>
                    <a:stretch/>
                  </pic:blipFill>
                  <pic:spPr bwMode="auto">
                    <a:xfrm>
                      <a:off x="0" y="0"/>
                      <a:ext cx="2358437" cy="183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0080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63BC71" w14:textId="77777777" w:rsidR="009A5F22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quiz is opened it ask to save it.</w:t>
      </w:r>
    </w:p>
    <w:p w14:paraId="2C4E92B3" w14:textId="77777777" w:rsidR="008301F3" w:rsidRDefault="009A5F22" w:rsidP="005439D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53F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will come back to user or admin menu</w:t>
      </w:r>
      <w:r w:rsidR="009777F9" w:rsidRPr="007008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818E6C" w14:textId="77777777" w:rsidR="00125421" w:rsidRPr="002D2111" w:rsidRDefault="008301F3" w:rsidP="008301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D2111">
        <w:rPr>
          <w:rFonts w:ascii="Times New Roman" w:hAnsi="Times New Roman" w:cs="Times New Roman"/>
          <w:b/>
          <w:bCs/>
          <w:sz w:val="28"/>
          <w:szCs w:val="28"/>
        </w:rPr>
        <w:t xml:space="preserve">How to view Quiz editor version </w:t>
      </w:r>
    </w:p>
    <w:p w14:paraId="28B35C94" w14:textId="77777777" w:rsidR="00125421" w:rsidRDefault="00125421" w:rsidP="0012542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admin account</w:t>
      </w:r>
    </w:p>
    <w:p w14:paraId="6BE159BB" w14:textId="5BED31D2" w:rsidR="003A3D12" w:rsidRPr="00724FC1" w:rsidRDefault="002D211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A5A6C">
        <w:rPr>
          <w:rFonts w:ascii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hAnsi="Times New Roman" w:cs="Times New Roman"/>
          <w:sz w:val="24"/>
          <w:szCs w:val="24"/>
        </w:rPr>
        <w:t xml:space="preserve">About </w:t>
      </w:r>
      <w:r w:rsidRPr="004A5A6C">
        <w:rPr>
          <w:rFonts w:ascii="Times New Roman" w:hAnsi="Times New Roman" w:cs="Times New Roman"/>
          <w:sz w:val="24"/>
          <w:szCs w:val="24"/>
        </w:rPr>
        <w:t>option from menu in quiz editor.</w:t>
      </w:r>
      <w:r w:rsidR="001065D5" w:rsidRPr="001065D5">
        <w:rPr>
          <w:noProof/>
        </w:rPr>
        <w:t xml:space="preserve"> </w:t>
      </w:r>
      <w:r w:rsidR="001065D5">
        <w:rPr>
          <w:noProof/>
        </w:rPr>
        <w:drawing>
          <wp:inline distT="0" distB="0" distL="0" distR="0" wp14:anchorId="3B866FFE" wp14:editId="2F833360">
            <wp:extent cx="2476500" cy="1581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D1FE1" w14:textId="240CA64F" w:rsidR="00724FC1" w:rsidRPr="00D015A3" w:rsidRDefault="00724FC1" w:rsidP="002D211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015A3">
        <w:rPr>
          <w:rFonts w:ascii="Times New Roman" w:hAnsi="Times New Roman" w:cs="Times New Roman"/>
          <w:noProof/>
          <w:sz w:val="24"/>
          <w:szCs w:val="22"/>
        </w:rPr>
        <w:t>A window will appear showing version of quiz editor</w:t>
      </w:r>
    </w:p>
    <w:p w14:paraId="1454ED88" w14:textId="34D511EC" w:rsidR="00D015A3" w:rsidRPr="00D015A3" w:rsidRDefault="00D015A3" w:rsidP="00D015A3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D1D6372" wp14:editId="20827F7F">
            <wp:extent cx="3028950" cy="17164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3205" t="4359" r="67949" b="69487"/>
                    <a:stretch/>
                  </pic:blipFill>
                  <pic:spPr bwMode="auto">
                    <a:xfrm>
                      <a:off x="0" y="0"/>
                      <a:ext cx="3031555" cy="171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015A3" w:rsidRPr="00D01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7343C9"/>
    <w:multiLevelType w:val="hybridMultilevel"/>
    <w:tmpl w:val="7190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C70646"/>
    <w:multiLevelType w:val="hybridMultilevel"/>
    <w:tmpl w:val="AA7CF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NK4FAEZO4ggtAAAA"/>
  </w:docVars>
  <w:rsids>
    <w:rsidRoot w:val="00683952"/>
    <w:rsid w:val="000005D3"/>
    <w:rsid w:val="0000076B"/>
    <w:rsid w:val="00001895"/>
    <w:rsid w:val="00002263"/>
    <w:rsid w:val="0000298D"/>
    <w:rsid w:val="0000299A"/>
    <w:rsid w:val="0000351E"/>
    <w:rsid w:val="000137BB"/>
    <w:rsid w:val="00017B57"/>
    <w:rsid w:val="000227D0"/>
    <w:rsid w:val="0002594F"/>
    <w:rsid w:val="00027A96"/>
    <w:rsid w:val="00027DBF"/>
    <w:rsid w:val="00027F38"/>
    <w:rsid w:val="00031A4F"/>
    <w:rsid w:val="0003477A"/>
    <w:rsid w:val="00037C74"/>
    <w:rsid w:val="000407C3"/>
    <w:rsid w:val="00045B56"/>
    <w:rsid w:val="00052CF5"/>
    <w:rsid w:val="00057824"/>
    <w:rsid w:val="00071623"/>
    <w:rsid w:val="00073D7C"/>
    <w:rsid w:val="00083E0E"/>
    <w:rsid w:val="0008608E"/>
    <w:rsid w:val="00086AF1"/>
    <w:rsid w:val="00087696"/>
    <w:rsid w:val="00090417"/>
    <w:rsid w:val="00095E85"/>
    <w:rsid w:val="000A0E37"/>
    <w:rsid w:val="000A278E"/>
    <w:rsid w:val="000A3AA0"/>
    <w:rsid w:val="000A4AAC"/>
    <w:rsid w:val="000A6082"/>
    <w:rsid w:val="000B5C97"/>
    <w:rsid w:val="000B779C"/>
    <w:rsid w:val="000C0C49"/>
    <w:rsid w:val="000C535D"/>
    <w:rsid w:val="000D0B90"/>
    <w:rsid w:val="000D6566"/>
    <w:rsid w:val="000E2F8E"/>
    <w:rsid w:val="000F13CC"/>
    <w:rsid w:val="000F2FD4"/>
    <w:rsid w:val="000F7F59"/>
    <w:rsid w:val="00102128"/>
    <w:rsid w:val="00103F50"/>
    <w:rsid w:val="00105804"/>
    <w:rsid w:val="001065D5"/>
    <w:rsid w:val="00112939"/>
    <w:rsid w:val="001138B9"/>
    <w:rsid w:val="00125364"/>
    <w:rsid w:val="00125421"/>
    <w:rsid w:val="00125BE1"/>
    <w:rsid w:val="00133E9D"/>
    <w:rsid w:val="00141FA7"/>
    <w:rsid w:val="001546A7"/>
    <w:rsid w:val="0015692E"/>
    <w:rsid w:val="00161954"/>
    <w:rsid w:val="00162532"/>
    <w:rsid w:val="00167D29"/>
    <w:rsid w:val="0017335B"/>
    <w:rsid w:val="001864AA"/>
    <w:rsid w:val="001A0AD0"/>
    <w:rsid w:val="001A0E9D"/>
    <w:rsid w:val="001A1769"/>
    <w:rsid w:val="001A1E1E"/>
    <w:rsid w:val="001A1F98"/>
    <w:rsid w:val="001A3A29"/>
    <w:rsid w:val="001A50E6"/>
    <w:rsid w:val="001A5281"/>
    <w:rsid w:val="001B1BEA"/>
    <w:rsid w:val="001B4A3F"/>
    <w:rsid w:val="001B6802"/>
    <w:rsid w:val="001C221B"/>
    <w:rsid w:val="001C2979"/>
    <w:rsid w:val="001C3856"/>
    <w:rsid w:val="001D225D"/>
    <w:rsid w:val="001D2CFB"/>
    <w:rsid w:val="001D3D40"/>
    <w:rsid w:val="001D4238"/>
    <w:rsid w:val="001D4A25"/>
    <w:rsid w:val="001E32AB"/>
    <w:rsid w:val="001E4C5D"/>
    <w:rsid w:val="001E6449"/>
    <w:rsid w:val="001F0CFA"/>
    <w:rsid w:val="001F2D14"/>
    <w:rsid w:val="001F5D0A"/>
    <w:rsid w:val="00201492"/>
    <w:rsid w:val="00202170"/>
    <w:rsid w:val="0021773D"/>
    <w:rsid w:val="00217984"/>
    <w:rsid w:val="00230386"/>
    <w:rsid w:val="0023148A"/>
    <w:rsid w:val="00231C4E"/>
    <w:rsid w:val="00232A7C"/>
    <w:rsid w:val="00233E6C"/>
    <w:rsid w:val="002350F5"/>
    <w:rsid w:val="00246579"/>
    <w:rsid w:val="00247FA5"/>
    <w:rsid w:val="00250DB9"/>
    <w:rsid w:val="00250F53"/>
    <w:rsid w:val="00251313"/>
    <w:rsid w:val="0025137D"/>
    <w:rsid w:val="002533FD"/>
    <w:rsid w:val="0025746C"/>
    <w:rsid w:val="00261FF6"/>
    <w:rsid w:val="002749E8"/>
    <w:rsid w:val="002758A9"/>
    <w:rsid w:val="00294188"/>
    <w:rsid w:val="002A5BB2"/>
    <w:rsid w:val="002A746A"/>
    <w:rsid w:val="002B1EEB"/>
    <w:rsid w:val="002B3484"/>
    <w:rsid w:val="002B3FDF"/>
    <w:rsid w:val="002C3E10"/>
    <w:rsid w:val="002C4A10"/>
    <w:rsid w:val="002C4C62"/>
    <w:rsid w:val="002C5A52"/>
    <w:rsid w:val="002D1962"/>
    <w:rsid w:val="002D2012"/>
    <w:rsid w:val="002D2111"/>
    <w:rsid w:val="002E3A5E"/>
    <w:rsid w:val="002E4876"/>
    <w:rsid w:val="002E584B"/>
    <w:rsid w:val="002E6058"/>
    <w:rsid w:val="002E6D7B"/>
    <w:rsid w:val="002E6E68"/>
    <w:rsid w:val="002F0826"/>
    <w:rsid w:val="00303188"/>
    <w:rsid w:val="003043E3"/>
    <w:rsid w:val="00305167"/>
    <w:rsid w:val="00312033"/>
    <w:rsid w:val="00312407"/>
    <w:rsid w:val="00312847"/>
    <w:rsid w:val="0032768B"/>
    <w:rsid w:val="0033472B"/>
    <w:rsid w:val="0034042E"/>
    <w:rsid w:val="00343603"/>
    <w:rsid w:val="00344FC1"/>
    <w:rsid w:val="00347780"/>
    <w:rsid w:val="003500FC"/>
    <w:rsid w:val="00352D07"/>
    <w:rsid w:val="00352FFB"/>
    <w:rsid w:val="00353F1E"/>
    <w:rsid w:val="003616E5"/>
    <w:rsid w:val="003646D5"/>
    <w:rsid w:val="00367BFD"/>
    <w:rsid w:val="00367FA3"/>
    <w:rsid w:val="00373D66"/>
    <w:rsid w:val="00373ECA"/>
    <w:rsid w:val="0037636D"/>
    <w:rsid w:val="0038002C"/>
    <w:rsid w:val="00381CF6"/>
    <w:rsid w:val="00383C2A"/>
    <w:rsid w:val="00385B37"/>
    <w:rsid w:val="00387157"/>
    <w:rsid w:val="00394FC9"/>
    <w:rsid w:val="0039525F"/>
    <w:rsid w:val="003A2C98"/>
    <w:rsid w:val="003A391B"/>
    <w:rsid w:val="003A3D12"/>
    <w:rsid w:val="003A4CA4"/>
    <w:rsid w:val="003B0AD4"/>
    <w:rsid w:val="003B1F6E"/>
    <w:rsid w:val="003B5719"/>
    <w:rsid w:val="003C4239"/>
    <w:rsid w:val="003C526F"/>
    <w:rsid w:val="003C66BA"/>
    <w:rsid w:val="003D18BC"/>
    <w:rsid w:val="003D4B1E"/>
    <w:rsid w:val="003D56A6"/>
    <w:rsid w:val="003D633D"/>
    <w:rsid w:val="003E14C4"/>
    <w:rsid w:val="004031FC"/>
    <w:rsid w:val="004036B9"/>
    <w:rsid w:val="00410315"/>
    <w:rsid w:val="00415C33"/>
    <w:rsid w:val="004225AC"/>
    <w:rsid w:val="0042505E"/>
    <w:rsid w:val="00427CA9"/>
    <w:rsid w:val="00440091"/>
    <w:rsid w:val="004515E3"/>
    <w:rsid w:val="00451FFD"/>
    <w:rsid w:val="0045275C"/>
    <w:rsid w:val="0045526B"/>
    <w:rsid w:val="0045580B"/>
    <w:rsid w:val="00461768"/>
    <w:rsid w:val="00465C2A"/>
    <w:rsid w:val="004716C7"/>
    <w:rsid w:val="0047185C"/>
    <w:rsid w:val="00473A2D"/>
    <w:rsid w:val="004842BA"/>
    <w:rsid w:val="00486BE7"/>
    <w:rsid w:val="0048750A"/>
    <w:rsid w:val="004875C9"/>
    <w:rsid w:val="00496889"/>
    <w:rsid w:val="004A33C9"/>
    <w:rsid w:val="004A5A6C"/>
    <w:rsid w:val="004A7759"/>
    <w:rsid w:val="004B2059"/>
    <w:rsid w:val="004B39AE"/>
    <w:rsid w:val="004B7EE8"/>
    <w:rsid w:val="004C2A9C"/>
    <w:rsid w:val="004C4C1C"/>
    <w:rsid w:val="004C60FF"/>
    <w:rsid w:val="004C6D61"/>
    <w:rsid w:val="004D047F"/>
    <w:rsid w:val="004D1502"/>
    <w:rsid w:val="004D49B0"/>
    <w:rsid w:val="004E0F94"/>
    <w:rsid w:val="004E787C"/>
    <w:rsid w:val="004F1993"/>
    <w:rsid w:val="004F3082"/>
    <w:rsid w:val="004F3F2E"/>
    <w:rsid w:val="004F54B6"/>
    <w:rsid w:val="00501183"/>
    <w:rsid w:val="00503115"/>
    <w:rsid w:val="00506972"/>
    <w:rsid w:val="005113AF"/>
    <w:rsid w:val="00514459"/>
    <w:rsid w:val="00515DAB"/>
    <w:rsid w:val="00521351"/>
    <w:rsid w:val="0052209D"/>
    <w:rsid w:val="005243C1"/>
    <w:rsid w:val="0052568F"/>
    <w:rsid w:val="00525989"/>
    <w:rsid w:val="00527E23"/>
    <w:rsid w:val="005352A5"/>
    <w:rsid w:val="005405D8"/>
    <w:rsid w:val="00541999"/>
    <w:rsid w:val="00541FBE"/>
    <w:rsid w:val="005439D6"/>
    <w:rsid w:val="005527C0"/>
    <w:rsid w:val="005569A0"/>
    <w:rsid w:val="00557C66"/>
    <w:rsid w:val="005640F9"/>
    <w:rsid w:val="00571128"/>
    <w:rsid w:val="0057599C"/>
    <w:rsid w:val="00581847"/>
    <w:rsid w:val="00585A4E"/>
    <w:rsid w:val="005906CC"/>
    <w:rsid w:val="00595DC5"/>
    <w:rsid w:val="00597937"/>
    <w:rsid w:val="00597A7A"/>
    <w:rsid w:val="005A0685"/>
    <w:rsid w:val="005A6CA9"/>
    <w:rsid w:val="005B011F"/>
    <w:rsid w:val="005C2C89"/>
    <w:rsid w:val="005D10B9"/>
    <w:rsid w:val="005D2690"/>
    <w:rsid w:val="005E6F64"/>
    <w:rsid w:val="005F3F29"/>
    <w:rsid w:val="005F49F8"/>
    <w:rsid w:val="006000E6"/>
    <w:rsid w:val="00602180"/>
    <w:rsid w:val="00634934"/>
    <w:rsid w:val="006360F0"/>
    <w:rsid w:val="00637A4B"/>
    <w:rsid w:val="00637CCD"/>
    <w:rsid w:val="00645477"/>
    <w:rsid w:val="00646B49"/>
    <w:rsid w:val="00651255"/>
    <w:rsid w:val="00652FAC"/>
    <w:rsid w:val="0065506F"/>
    <w:rsid w:val="00655A9C"/>
    <w:rsid w:val="00657587"/>
    <w:rsid w:val="0066045C"/>
    <w:rsid w:val="006614C9"/>
    <w:rsid w:val="00671FC7"/>
    <w:rsid w:val="0067290F"/>
    <w:rsid w:val="0067299B"/>
    <w:rsid w:val="00680B5D"/>
    <w:rsid w:val="00682C5A"/>
    <w:rsid w:val="0068354A"/>
    <w:rsid w:val="00683952"/>
    <w:rsid w:val="00691C0F"/>
    <w:rsid w:val="00692AA7"/>
    <w:rsid w:val="00695B4E"/>
    <w:rsid w:val="006B679B"/>
    <w:rsid w:val="006B7945"/>
    <w:rsid w:val="006C3889"/>
    <w:rsid w:val="006D1930"/>
    <w:rsid w:val="006D304C"/>
    <w:rsid w:val="006D5A11"/>
    <w:rsid w:val="006D799F"/>
    <w:rsid w:val="006E2189"/>
    <w:rsid w:val="006E7E4E"/>
    <w:rsid w:val="00700807"/>
    <w:rsid w:val="007034B8"/>
    <w:rsid w:val="00710A81"/>
    <w:rsid w:val="007115CB"/>
    <w:rsid w:val="0071219F"/>
    <w:rsid w:val="00714BD4"/>
    <w:rsid w:val="00720752"/>
    <w:rsid w:val="00720CC5"/>
    <w:rsid w:val="007211F5"/>
    <w:rsid w:val="00724FC1"/>
    <w:rsid w:val="00725481"/>
    <w:rsid w:val="00730C01"/>
    <w:rsid w:val="00732438"/>
    <w:rsid w:val="00732AD7"/>
    <w:rsid w:val="00734A07"/>
    <w:rsid w:val="00736DB1"/>
    <w:rsid w:val="0074093B"/>
    <w:rsid w:val="0074145F"/>
    <w:rsid w:val="007448DD"/>
    <w:rsid w:val="00750099"/>
    <w:rsid w:val="00754A35"/>
    <w:rsid w:val="00773DD2"/>
    <w:rsid w:val="007742C7"/>
    <w:rsid w:val="00774DB4"/>
    <w:rsid w:val="00781685"/>
    <w:rsid w:val="00785CD5"/>
    <w:rsid w:val="00796204"/>
    <w:rsid w:val="007A0B8F"/>
    <w:rsid w:val="007A6440"/>
    <w:rsid w:val="007A7086"/>
    <w:rsid w:val="007B4C5C"/>
    <w:rsid w:val="007B58D0"/>
    <w:rsid w:val="007B721A"/>
    <w:rsid w:val="007D0948"/>
    <w:rsid w:val="007D445E"/>
    <w:rsid w:val="007E01E6"/>
    <w:rsid w:val="007E156B"/>
    <w:rsid w:val="007E2579"/>
    <w:rsid w:val="007E4161"/>
    <w:rsid w:val="007E473D"/>
    <w:rsid w:val="007E7726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2A4E"/>
    <w:rsid w:val="00813B8F"/>
    <w:rsid w:val="00813F17"/>
    <w:rsid w:val="00824EF6"/>
    <w:rsid w:val="00826076"/>
    <w:rsid w:val="008301F3"/>
    <w:rsid w:val="0083584B"/>
    <w:rsid w:val="00837536"/>
    <w:rsid w:val="00845332"/>
    <w:rsid w:val="0085222F"/>
    <w:rsid w:val="00852334"/>
    <w:rsid w:val="00852603"/>
    <w:rsid w:val="00852EC1"/>
    <w:rsid w:val="00854E9D"/>
    <w:rsid w:val="0086178F"/>
    <w:rsid w:val="0086325F"/>
    <w:rsid w:val="008729C0"/>
    <w:rsid w:val="00874589"/>
    <w:rsid w:val="0087512F"/>
    <w:rsid w:val="00875E3F"/>
    <w:rsid w:val="00877151"/>
    <w:rsid w:val="008806DA"/>
    <w:rsid w:val="008820BB"/>
    <w:rsid w:val="00882B2B"/>
    <w:rsid w:val="00884BA6"/>
    <w:rsid w:val="00886828"/>
    <w:rsid w:val="00886A03"/>
    <w:rsid w:val="00887D9F"/>
    <w:rsid w:val="008A0CCA"/>
    <w:rsid w:val="008A1AC8"/>
    <w:rsid w:val="008A3A8A"/>
    <w:rsid w:val="008B4AD0"/>
    <w:rsid w:val="008C2EC7"/>
    <w:rsid w:val="008C329D"/>
    <w:rsid w:val="008C50FD"/>
    <w:rsid w:val="008D2C0D"/>
    <w:rsid w:val="008D4105"/>
    <w:rsid w:val="008E1389"/>
    <w:rsid w:val="008E3954"/>
    <w:rsid w:val="008E56D2"/>
    <w:rsid w:val="008E6E66"/>
    <w:rsid w:val="008F03FD"/>
    <w:rsid w:val="008F0755"/>
    <w:rsid w:val="008F0B68"/>
    <w:rsid w:val="008F62B4"/>
    <w:rsid w:val="009079D7"/>
    <w:rsid w:val="00910C5A"/>
    <w:rsid w:val="00914C9C"/>
    <w:rsid w:val="00915158"/>
    <w:rsid w:val="0091579E"/>
    <w:rsid w:val="00916A83"/>
    <w:rsid w:val="00917B97"/>
    <w:rsid w:val="00920D9F"/>
    <w:rsid w:val="009231E4"/>
    <w:rsid w:val="009247D1"/>
    <w:rsid w:val="00925647"/>
    <w:rsid w:val="00932891"/>
    <w:rsid w:val="00940C3D"/>
    <w:rsid w:val="00942F5C"/>
    <w:rsid w:val="009461E8"/>
    <w:rsid w:val="009500CB"/>
    <w:rsid w:val="00950924"/>
    <w:rsid w:val="00951F01"/>
    <w:rsid w:val="00956CC9"/>
    <w:rsid w:val="0096001D"/>
    <w:rsid w:val="00964ED1"/>
    <w:rsid w:val="00966128"/>
    <w:rsid w:val="009665A5"/>
    <w:rsid w:val="00966E1E"/>
    <w:rsid w:val="00970059"/>
    <w:rsid w:val="0097111A"/>
    <w:rsid w:val="00972194"/>
    <w:rsid w:val="00976199"/>
    <w:rsid w:val="009777F9"/>
    <w:rsid w:val="0098447B"/>
    <w:rsid w:val="00985252"/>
    <w:rsid w:val="00996A3E"/>
    <w:rsid w:val="00997A5B"/>
    <w:rsid w:val="009A5F09"/>
    <w:rsid w:val="009A5F22"/>
    <w:rsid w:val="009B20C5"/>
    <w:rsid w:val="009B42A3"/>
    <w:rsid w:val="009C0014"/>
    <w:rsid w:val="009C6055"/>
    <w:rsid w:val="009D09D4"/>
    <w:rsid w:val="009D432F"/>
    <w:rsid w:val="009E076C"/>
    <w:rsid w:val="009E4D7A"/>
    <w:rsid w:val="009E4DBE"/>
    <w:rsid w:val="009E6097"/>
    <w:rsid w:val="009F43B2"/>
    <w:rsid w:val="009F6814"/>
    <w:rsid w:val="009F693A"/>
    <w:rsid w:val="00A027AF"/>
    <w:rsid w:val="00A029F1"/>
    <w:rsid w:val="00A11A82"/>
    <w:rsid w:val="00A16046"/>
    <w:rsid w:val="00A17547"/>
    <w:rsid w:val="00A2236B"/>
    <w:rsid w:val="00A23A29"/>
    <w:rsid w:val="00A25F1B"/>
    <w:rsid w:val="00A2648D"/>
    <w:rsid w:val="00A26B94"/>
    <w:rsid w:val="00A31474"/>
    <w:rsid w:val="00A33A66"/>
    <w:rsid w:val="00A366BB"/>
    <w:rsid w:val="00A413A0"/>
    <w:rsid w:val="00A50876"/>
    <w:rsid w:val="00A5221D"/>
    <w:rsid w:val="00A52ADB"/>
    <w:rsid w:val="00A5385D"/>
    <w:rsid w:val="00A57FB6"/>
    <w:rsid w:val="00A61677"/>
    <w:rsid w:val="00A62F7B"/>
    <w:rsid w:val="00A65BEC"/>
    <w:rsid w:val="00A80348"/>
    <w:rsid w:val="00A817A4"/>
    <w:rsid w:val="00A87BE9"/>
    <w:rsid w:val="00A90CF9"/>
    <w:rsid w:val="00A927E9"/>
    <w:rsid w:val="00A94799"/>
    <w:rsid w:val="00A9680E"/>
    <w:rsid w:val="00AA3B44"/>
    <w:rsid w:val="00AA4D09"/>
    <w:rsid w:val="00AC3FF1"/>
    <w:rsid w:val="00AC63C0"/>
    <w:rsid w:val="00AC75D6"/>
    <w:rsid w:val="00AD2568"/>
    <w:rsid w:val="00AD30AB"/>
    <w:rsid w:val="00AD3899"/>
    <w:rsid w:val="00AD4728"/>
    <w:rsid w:val="00AD523A"/>
    <w:rsid w:val="00AD7A9A"/>
    <w:rsid w:val="00AE18F9"/>
    <w:rsid w:val="00AE28A6"/>
    <w:rsid w:val="00AE409D"/>
    <w:rsid w:val="00AE42BA"/>
    <w:rsid w:val="00AE4653"/>
    <w:rsid w:val="00AE74DC"/>
    <w:rsid w:val="00AF79A1"/>
    <w:rsid w:val="00B03755"/>
    <w:rsid w:val="00B04902"/>
    <w:rsid w:val="00B05E08"/>
    <w:rsid w:val="00B079D6"/>
    <w:rsid w:val="00B1227C"/>
    <w:rsid w:val="00B122B9"/>
    <w:rsid w:val="00B12EB8"/>
    <w:rsid w:val="00B12F19"/>
    <w:rsid w:val="00B13D7E"/>
    <w:rsid w:val="00B17426"/>
    <w:rsid w:val="00B1790E"/>
    <w:rsid w:val="00B23104"/>
    <w:rsid w:val="00B24B55"/>
    <w:rsid w:val="00B266CC"/>
    <w:rsid w:val="00B30FC4"/>
    <w:rsid w:val="00B32657"/>
    <w:rsid w:val="00B36902"/>
    <w:rsid w:val="00B42EBB"/>
    <w:rsid w:val="00B45878"/>
    <w:rsid w:val="00B4620D"/>
    <w:rsid w:val="00B46DE7"/>
    <w:rsid w:val="00B4720C"/>
    <w:rsid w:val="00B52930"/>
    <w:rsid w:val="00B531AD"/>
    <w:rsid w:val="00B5482B"/>
    <w:rsid w:val="00B55905"/>
    <w:rsid w:val="00B65D1F"/>
    <w:rsid w:val="00B65F25"/>
    <w:rsid w:val="00B756C6"/>
    <w:rsid w:val="00B86FD7"/>
    <w:rsid w:val="00B91A36"/>
    <w:rsid w:val="00B97355"/>
    <w:rsid w:val="00BA1A1E"/>
    <w:rsid w:val="00BA24D5"/>
    <w:rsid w:val="00BA5543"/>
    <w:rsid w:val="00BB086B"/>
    <w:rsid w:val="00BB2CB4"/>
    <w:rsid w:val="00BB646B"/>
    <w:rsid w:val="00BC11C5"/>
    <w:rsid w:val="00BC3F1D"/>
    <w:rsid w:val="00BD14FC"/>
    <w:rsid w:val="00BD5C02"/>
    <w:rsid w:val="00BD643F"/>
    <w:rsid w:val="00BE159F"/>
    <w:rsid w:val="00BE6EF6"/>
    <w:rsid w:val="00BF284B"/>
    <w:rsid w:val="00C018FE"/>
    <w:rsid w:val="00C03A00"/>
    <w:rsid w:val="00C0474E"/>
    <w:rsid w:val="00C204B8"/>
    <w:rsid w:val="00C22F86"/>
    <w:rsid w:val="00C24FB6"/>
    <w:rsid w:val="00C26FE1"/>
    <w:rsid w:val="00C30274"/>
    <w:rsid w:val="00C33C4A"/>
    <w:rsid w:val="00C40395"/>
    <w:rsid w:val="00C46897"/>
    <w:rsid w:val="00C50DF1"/>
    <w:rsid w:val="00C50FA8"/>
    <w:rsid w:val="00C51224"/>
    <w:rsid w:val="00C52406"/>
    <w:rsid w:val="00C65891"/>
    <w:rsid w:val="00C726BF"/>
    <w:rsid w:val="00C75E23"/>
    <w:rsid w:val="00C77010"/>
    <w:rsid w:val="00C77AA0"/>
    <w:rsid w:val="00C80A8D"/>
    <w:rsid w:val="00C84FCB"/>
    <w:rsid w:val="00C90327"/>
    <w:rsid w:val="00C94ED4"/>
    <w:rsid w:val="00CA57C8"/>
    <w:rsid w:val="00CA58FC"/>
    <w:rsid w:val="00CB0A4B"/>
    <w:rsid w:val="00CB11BA"/>
    <w:rsid w:val="00CB3524"/>
    <w:rsid w:val="00CC1CCE"/>
    <w:rsid w:val="00CD127F"/>
    <w:rsid w:val="00CD4ACE"/>
    <w:rsid w:val="00CD4BA8"/>
    <w:rsid w:val="00CD7E44"/>
    <w:rsid w:val="00CE59C1"/>
    <w:rsid w:val="00CE7CF0"/>
    <w:rsid w:val="00CF1E62"/>
    <w:rsid w:val="00CF25A6"/>
    <w:rsid w:val="00CF3DF2"/>
    <w:rsid w:val="00CF465D"/>
    <w:rsid w:val="00CF5E43"/>
    <w:rsid w:val="00CF77F9"/>
    <w:rsid w:val="00CF7EB5"/>
    <w:rsid w:val="00CF7F52"/>
    <w:rsid w:val="00D015A3"/>
    <w:rsid w:val="00D02EE5"/>
    <w:rsid w:val="00D053DD"/>
    <w:rsid w:val="00D05C8C"/>
    <w:rsid w:val="00D06F96"/>
    <w:rsid w:val="00D12AAA"/>
    <w:rsid w:val="00D17F7C"/>
    <w:rsid w:val="00D2110D"/>
    <w:rsid w:val="00D311F6"/>
    <w:rsid w:val="00D366ED"/>
    <w:rsid w:val="00D40B5E"/>
    <w:rsid w:val="00D4224B"/>
    <w:rsid w:val="00D45020"/>
    <w:rsid w:val="00D45211"/>
    <w:rsid w:val="00D4638B"/>
    <w:rsid w:val="00D46CBF"/>
    <w:rsid w:val="00D507D2"/>
    <w:rsid w:val="00D5080D"/>
    <w:rsid w:val="00D53C2F"/>
    <w:rsid w:val="00D573B1"/>
    <w:rsid w:val="00D577DD"/>
    <w:rsid w:val="00D60917"/>
    <w:rsid w:val="00D6736E"/>
    <w:rsid w:val="00D72C77"/>
    <w:rsid w:val="00D80382"/>
    <w:rsid w:val="00D904D3"/>
    <w:rsid w:val="00DA3C4E"/>
    <w:rsid w:val="00DA646E"/>
    <w:rsid w:val="00DC1543"/>
    <w:rsid w:val="00DC1B7F"/>
    <w:rsid w:val="00DC4B97"/>
    <w:rsid w:val="00DC5CE2"/>
    <w:rsid w:val="00DD04AF"/>
    <w:rsid w:val="00DD1D60"/>
    <w:rsid w:val="00DD20BB"/>
    <w:rsid w:val="00DD4300"/>
    <w:rsid w:val="00DE4320"/>
    <w:rsid w:val="00DF2B86"/>
    <w:rsid w:val="00DF42A4"/>
    <w:rsid w:val="00DF5761"/>
    <w:rsid w:val="00DF76B7"/>
    <w:rsid w:val="00E03BAB"/>
    <w:rsid w:val="00E1152D"/>
    <w:rsid w:val="00E21854"/>
    <w:rsid w:val="00E23DDC"/>
    <w:rsid w:val="00E24750"/>
    <w:rsid w:val="00E31155"/>
    <w:rsid w:val="00E34506"/>
    <w:rsid w:val="00E3530A"/>
    <w:rsid w:val="00E37308"/>
    <w:rsid w:val="00E61F05"/>
    <w:rsid w:val="00E625F8"/>
    <w:rsid w:val="00E6327E"/>
    <w:rsid w:val="00E63EBB"/>
    <w:rsid w:val="00E670C3"/>
    <w:rsid w:val="00E67F00"/>
    <w:rsid w:val="00E74C23"/>
    <w:rsid w:val="00E81A83"/>
    <w:rsid w:val="00E915DE"/>
    <w:rsid w:val="00E91D6E"/>
    <w:rsid w:val="00E9245E"/>
    <w:rsid w:val="00E94900"/>
    <w:rsid w:val="00EA0E3A"/>
    <w:rsid w:val="00EA4D99"/>
    <w:rsid w:val="00EB70B9"/>
    <w:rsid w:val="00EC0FDC"/>
    <w:rsid w:val="00ED1BDF"/>
    <w:rsid w:val="00ED40AE"/>
    <w:rsid w:val="00EE0CCC"/>
    <w:rsid w:val="00EF1112"/>
    <w:rsid w:val="00F013C4"/>
    <w:rsid w:val="00F0325F"/>
    <w:rsid w:val="00F1071B"/>
    <w:rsid w:val="00F150BD"/>
    <w:rsid w:val="00F15B56"/>
    <w:rsid w:val="00F2075B"/>
    <w:rsid w:val="00F25918"/>
    <w:rsid w:val="00F410BB"/>
    <w:rsid w:val="00F41E69"/>
    <w:rsid w:val="00F439EF"/>
    <w:rsid w:val="00F46FEF"/>
    <w:rsid w:val="00F47987"/>
    <w:rsid w:val="00F52686"/>
    <w:rsid w:val="00F53EC0"/>
    <w:rsid w:val="00F64A04"/>
    <w:rsid w:val="00F70437"/>
    <w:rsid w:val="00F828A0"/>
    <w:rsid w:val="00F83230"/>
    <w:rsid w:val="00F907BC"/>
    <w:rsid w:val="00F909CA"/>
    <w:rsid w:val="00FA049A"/>
    <w:rsid w:val="00FA22DD"/>
    <w:rsid w:val="00FA2BD5"/>
    <w:rsid w:val="00FA6F17"/>
    <w:rsid w:val="00FB6BEE"/>
    <w:rsid w:val="00FB6EAA"/>
    <w:rsid w:val="00FB7AAF"/>
    <w:rsid w:val="00FC2F4C"/>
    <w:rsid w:val="00FC6157"/>
    <w:rsid w:val="00FD1EE7"/>
    <w:rsid w:val="00FD56DC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D12CAE1-A0AD-49DE-AA3A-FB9FAAE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5D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7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2D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image" Target="media/image2.png"/><Relationship Id="rId12" Type="http://schemas.openxmlformats.org/officeDocument/2006/relationships/diagramLayout" Target="diagrams/layout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diagramData" Target="diagrams/data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yperlink" Target="https://www.coursera.org/verify/XB5KH5CRT5AL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diagramColors" Target="diagrams/colors1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hyperlink" Target="https://www.coursera.org/verify/specialization/TPLV7NCJF2UM" TargetMode="External"/><Relationship Id="rId51" Type="http://schemas.openxmlformats.org/officeDocument/2006/relationships/image" Target="media/image39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1</TotalTime>
  <Pages>31</Pages>
  <Words>2422</Words>
  <Characters>1380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697</cp:revision>
  <dcterms:created xsi:type="dcterms:W3CDTF">2020-07-28T06:59:00Z</dcterms:created>
  <dcterms:modified xsi:type="dcterms:W3CDTF">2020-08-01T09:55:00Z</dcterms:modified>
</cp:coreProperties>
</file>